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432E6F" w14:textId="23973E3A" w:rsidR="0002046A" w:rsidRDefault="00B04D86" w:rsidP="00FB6112">
      <w:pPr>
        <w:spacing w:before="1800" w:after="240"/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noProof/>
          <w:sz w:val="24"/>
        </w:rPr>
        <w:drawing>
          <wp:anchor distT="0" distB="0" distL="114300" distR="114300" simplePos="0" relativeHeight="251658240" behindDoc="0" locked="0" layoutInCell="1" allowOverlap="1" wp14:anchorId="35B9DFDF" wp14:editId="2EC170A8">
            <wp:simplePos x="0" y="0"/>
            <wp:positionH relativeFrom="column">
              <wp:posOffset>2409190</wp:posOffset>
            </wp:positionH>
            <wp:positionV relativeFrom="paragraph">
              <wp:posOffset>-369972</wp:posOffset>
            </wp:positionV>
            <wp:extent cx="828040" cy="906145"/>
            <wp:effectExtent l="0" t="0" r="0" b="0"/>
            <wp:wrapNone/>
            <wp:docPr id="7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4.jpg"/>
                    <pic:cNvPicPr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8040" cy="9061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B04D86">
        <w:rPr>
          <w:rFonts w:ascii="Arial" w:hAnsi="Arial" w:cs="Arial"/>
          <w:b/>
          <w:sz w:val="24"/>
        </w:rPr>
        <w:drawing>
          <wp:anchor distT="0" distB="0" distL="114300" distR="114300" simplePos="0" relativeHeight="251660288" behindDoc="0" locked="0" layoutInCell="1" allowOverlap="1" wp14:anchorId="55190D89" wp14:editId="694A58C6">
            <wp:simplePos x="0" y="0"/>
            <wp:positionH relativeFrom="column">
              <wp:posOffset>4488180</wp:posOffset>
            </wp:positionH>
            <wp:positionV relativeFrom="paragraph">
              <wp:posOffset>-373156</wp:posOffset>
            </wp:positionV>
            <wp:extent cx="1910715" cy="8655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0715" cy="865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24"/>
        </w:rPr>
        <w:drawing>
          <wp:anchor distT="0" distB="0" distL="114300" distR="114300" simplePos="0" relativeHeight="251659264" behindDoc="0" locked="0" layoutInCell="1" allowOverlap="1" wp14:anchorId="49576861" wp14:editId="6877CE2C">
            <wp:simplePos x="0" y="0"/>
            <wp:positionH relativeFrom="column">
              <wp:posOffset>-25400</wp:posOffset>
            </wp:positionH>
            <wp:positionV relativeFrom="paragraph">
              <wp:posOffset>-333199</wp:posOffset>
            </wp:positionV>
            <wp:extent cx="2069465" cy="795020"/>
            <wp:effectExtent l="0" t="0" r="635" b="5080"/>
            <wp:wrapNone/>
            <wp:docPr id="12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9465" cy="7950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046A">
        <w:rPr>
          <w:rFonts w:ascii="Arial" w:hAnsi="Arial" w:cs="Arial"/>
          <w:b/>
          <w:sz w:val="24"/>
        </w:rPr>
        <w:t>Annex 1</w:t>
      </w:r>
    </w:p>
    <w:p w14:paraId="2492AC7A" w14:textId="714C4974" w:rsidR="00693DD3" w:rsidRPr="003F53C6" w:rsidRDefault="0002046A" w:rsidP="0002046A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SCAC </w:t>
      </w:r>
      <w:r w:rsidR="003F53C6" w:rsidRPr="003F53C6">
        <w:rPr>
          <w:rFonts w:ascii="Arial" w:hAnsi="Arial" w:cs="Arial"/>
          <w:b/>
          <w:sz w:val="24"/>
        </w:rPr>
        <w:t>Small Research Top-up Grant 2021</w:t>
      </w:r>
    </w:p>
    <w:p w14:paraId="349EA860" w14:textId="4F777AFB" w:rsidR="003F53C6" w:rsidRPr="003F53C6" w:rsidRDefault="003F53C6" w:rsidP="003F53C6">
      <w:pPr>
        <w:jc w:val="center"/>
        <w:rPr>
          <w:rFonts w:ascii="Arial" w:hAnsi="Arial" w:cs="Arial"/>
          <w:b/>
        </w:rPr>
      </w:pPr>
      <w:r w:rsidRPr="003F53C6">
        <w:rPr>
          <w:rFonts w:ascii="Arial" w:hAnsi="Arial" w:cs="Arial"/>
          <w:b/>
          <w:sz w:val="24"/>
        </w:rPr>
        <w:t>Application Form</w:t>
      </w:r>
      <w:r w:rsidRPr="003F53C6">
        <w:rPr>
          <w:rStyle w:val="FootnoteReference"/>
          <w:rFonts w:ascii="Arial" w:hAnsi="Arial" w:cs="Arial"/>
          <w:b/>
          <w:sz w:val="24"/>
        </w:rPr>
        <w:footnoteReference w:id="1"/>
      </w:r>
    </w:p>
    <w:p w14:paraId="3C28F5D0" w14:textId="03CB8FF4" w:rsidR="003F53C6" w:rsidRPr="00FB6112" w:rsidRDefault="003F53C6" w:rsidP="00590691">
      <w:pPr>
        <w:jc w:val="center"/>
        <w:rPr>
          <w:rFonts w:ascii="Arial" w:hAnsi="Arial" w:cs="Arial"/>
        </w:rPr>
      </w:pPr>
      <w:r w:rsidRPr="00B04D86">
        <w:rPr>
          <w:rFonts w:ascii="Arial" w:hAnsi="Arial" w:cs="Arial"/>
        </w:rPr>
        <w:t xml:space="preserve">Deadline: </w:t>
      </w:r>
      <w:r w:rsidR="00FB6112" w:rsidRPr="00B04D86">
        <w:rPr>
          <w:rFonts w:ascii="Arial" w:hAnsi="Arial" w:cs="Arial"/>
        </w:rPr>
        <w:t>20 June 2021</w:t>
      </w:r>
    </w:p>
    <w:p w14:paraId="602A4F82" w14:textId="7B89B3A9" w:rsidR="003F53C6" w:rsidRDefault="003F53C6">
      <w:pPr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27"/>
        <w:gridCol w:w="7035"/>
      </w:tblGrid>
      <w:tr w:rsidR="003F53C6" w:rsidRPr="003F53C6" w14:paraId="60211603" w14:textId="77777777" w:rsidTr="00C22E28">
        <w:trPr>
          <w:trHeight w:val="791"/>
        </w:trPr>
        <w:tc>
          <w:tcPr>
            <w:tcW w:w="5000" w:type="pct"/>
            <w:gridSpan w:val="2"/>
            <w:shd w:val="clear" w:color="auto" w:fill="E7E6E6" w:themeFill="background2"/>
            <w:vAlign w:val="center"/>
          </w:tcPr>
          <w:p w14:paraId="024D0763" w14:textId="3EA40727" w:rsidR="008D65D9" w:rsidRPr="008D65D9" w:rsidRDefault="003F53C6" w:rsidP="008D65D9">
            <w:pPr>
              <w:jc w:val="center"/>
              <w:rPr>
                <w:rFonts w:ascii="Arial" w:hAnsi="Arial" w:cs="Arial"/>
                <w:b/>
              </w:rPr>
            </w:pPr>
            <w:r w:rsidRPr="00DE2CC4">
              <w:rPr>
                <w:rFonts w:ascii="Arial" w:hAnsi="Arial" w:cs="Arial"/>
                <w:b/>
              </w:rPr>
              <w:t>Applicant</w:t>
            </w:r>
            <w:r w:rsidR="0062592C">
              <w:rPr>
                <w:rStyle w:val="FootnoteReference"/>
                <w:rFonts w:ascii="Arial" w:hAnsi="Arial" w:cs="Arial"/>
                <w:b/>
              </w:rPr>
              <w:footnoteReference w:id="2"/>
            </w:r>
          </w:p>
        </w:tc>
      </w:tr>
      <w:tr w:rsidR="00DE2CC4" w:rsidRPr="003F53C6" w14:paraId="0EC6CA21" w14:textId="77777777" w:rsidTr="00C22E28">
        <w:trPr>
          <w:trHeight w:val="473"/>
        </w:trPr>
        <w:tc>
          <w:tcPr>
            <w:tcW w:w="5000" w:type="pct"/>
            <w:gridSpan w:val="2"/>
            <w:shd w:val="clear" w:color="auto" w:fill="E7E6E6" w:themeFill="background2"/>
            <w:vAlign w:val="center"/>
          </w:tcPr>
          <w:p w14:paraId="0F8C2727" w14:textId="626E1FCC" w:rsidR="00DE2CC4" w:rsidRPr="00DE2CC4" w:rsidRDefault="00DE2CC4" w:rsidP="003F53C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ontact </w:t>
            </w:r>
            <w:r w:rsidR="0035747E">
              <w:rPr>
                <w:rFonts w:ascii="Arial" w:hAnsi="Arial" w:cs="Arial"/>
                <w:b/>
              </w:rPr>
              <w:t>i</w:t>
            </w:r>
            <w:r>
              <w:rPr>
                <w:rFonts w:ascii="Arial" w:hAnsi="Arial" w:cs="Arial"/>
                <w:b/>
              </w:rPr>
              <w:t>nformation</w:t>
            </w:r>
          </w:p>
        </w:tc>
      </w:tr>
      <w:tr w:rsidR="003F53C6" w:rsidRPr="003F53C6" w14:paraId="7CA2F66F" w14:textId="77777777" w:rsidTr="00C22E28">
        <w:trPr>
          <w:trHeight w:val="519"/>
        </w:trPr>
        <w:tc>
          <w:tcPr>
            <w:tcW w:w="1469" w:type="pct"/>
            <w:shd w:val="clear" w:color="auto" w:fill="E7E6E6" w:themeFill="background2"/>
            <w:vAlign w:val="center"/>
          </w:tcPr>
          <w:p w14:paraId="70566202" w14:textId="22A1CE5E" w:rsidR="003F53C6" w:rsidRPr="003F53C6" w:rsidRDefault="003F53C6" w:rsidP="003F53C6">
            <w:pPr>
              <w:rPr>
                <w:rFonts w:ascii="Arial" w:hAnsi="Arial" w:cs="Arial"/>
              </w:rPr>
            </w:pPr>
            <w:r w:rsidRPr="003F53C6">
              <w:rPr>
                <w:rFonts w:ascii="Arial" w:hAnsi="Arial" w:cs="Arial"/>
              </w:rPr>
              <w:t>Name, Surname</w:t>
            </w:r>
          </w:p>
        </w:tc>
        <w:tc>
          <w:tcPr>
            <w:tcW w:w="3531" w:type="pct"/>
            <w:vAlign w:val="center"/>
          </w:tcPr>
          <w:p w14:paraId="3CFACD4E" w14:textId="77777777" w:rsidR="003F53C6" w:rsidRPr="003F53C6" w:rsidRDefault="003F53C6" w:rsidP="003F53C6">
            <w:pPr>
              <w:rPr>
                <w:rFonts w:ascii="Arial" w:hAnsi="Arial" w:cs="Arial"/>
              </w:rPr>
            </w:pPr>
          </w:p>
        </w:tc>
      </w:tr>
      <w:tr w:rsidR="003F53C6" w:rsidRPr="003F53C6" w14:paraId="29413103" w14:textId="77777777" w:rsidTr="00C22E28">
        <w:trPr>
          <w:trHeight w:val="519"/>
        </w:trPr>
        <w:tc>
          <w:tcPr>
            <w:tcW w:w="1469" w:type="pct"/>
            <w:shd w:val="clear" w:color="auto" w:fill="E7E6E6" w:themeFill="background2"/>
            <w:vAlign w:val="center"/>
          </w:tcPr>
          <w:p w14:paraId="12D4FD02" w14:textId="074395B9" w:rsidR="003F53C6" w:rsidRPr="003F53C6" w:rsidRDefault="003F53C6" w:rsidP="003F53C6">
            <w:pPr>
              <w:rPr>
                <w:rFonts w:ascii="Arial" w:hAnsi="Arial" w:cs="Arial"/>
              </w:rPr>
            </w:pPr>
            <w:r w:rsidRPr="003F53C6">
              <w:rPr>
                <w:rFonts w:ascii="Arial" w:hAnsi="Arial" w:cs="Arial"/>
              </w:rPr>
              <w:t>ID number</w:t>
            </w:r>
          </w:p>
        </w:tc>
        <w:tc>
          <w:tcPr>
            <w:tcW w:w="3531" w:type="pct"/>
            <w:vAlign w:val="center"/>
          </w:tcPr>
          <w:p w14:paraId="0FFAF2CC" w14:textId="77777777" w:rsidR="003F53C6" w:rsidRPr="003F53C6" w:rsidRDefault="003F53C6" w:rsidP="003F53C6">
            <w:pPr>
              <w:rPr>
                <w:rFonts w:ascii="Arial" w:hAnsi="Arial" w:cs="Arial"/>
              </w:rPr>
            </w:pPr>
          </w:p>
        </w:tc>
      </w:tr>
      <w:tr w:rsidR="003F53C6" w:rsidRPr="003F53C6" w14:paraId="10EC4D63" w14:textId="77777777" w:rsidTr="00C22E28">
        <w:trPr>
          <w:trHeight w:val="519"/>
        </w:trPr>
        <w:tc>
          <w:tcPr>
            <w:tcW w:w="1469" w:type="pct"/>
            <w:shd w:val="clear" w:color="auto" w:fill="E7E6E6" w:themeFill="background2"/>
            <w:vAlign w:val="center"/>
          </w:tcPr>
          <w:p w14:paraId="4501FCB5" w14:textId="766F647A" w:rsidR="003F53C6" w:rsidRPr="003F53C6" w:rsidRDefault="003F53C6" w:rsidP="003F53C6">
            <w:pPr>
              <w:rPr>
                <w:rFonts w:ascii="Arial" w:hAnsi="Arial" w:cs="Arial"/>
              </w:rPr>
            </w:pPr>
            <w:r w:rsidRPr="003F53C6">
              <w:rPr>
                <w:rFonts w:ascii="Arial" w:hAnsi="Arial" w:cs="Arial"/>
              </w:rPr>
              <w:t>Address</w:t>
            </w:r>
          </w:p>
        </w:tc>
        <w:tc>
          <w:tcPr>
            <w:tcW w:w="3531" w:type="pct"/>
            <w:vAlign w:val="center"/>
          </w:tcPr>
          <w:p w14:paraId="78488391" w14:textId="77777777" w:rsidR="003F53C6" w:rsidRPr="003F53C6" w:rsidRDefault="003F53C6" w:rsidP="003F53C6">
            <w:pPr>
              <w:rPr>
                <w:rFonts w:ascii="Arial" w:hAnsi="Arial" w:cs="Arial"/>
              </w:rPr>
            </w:pPr>
          </w:p>
        </w:tc>
      </w:tr>
      <w:tr w:rsidR="003F53C6" w:rsidRPr="003F53C6" w14:paraId="7B993AB7" w14:textId="77777777" w:rsidTr="00C22E28">
        <w:trPr>
          <w:trHeight w:val="519"/>
        </w:trPr>
        <w:tc>
          <w:tcPr>
            <w:tcW w:w="1469" w:type="pct"/>
            <w:shd w:val="clear" w:color="auto" w:fill="E7E6E6" w:themeFill="background2"/>
            <w:vAlign w:val="center"/>
          </w:tcPr>
          <w:p w14:paraId="54617E3E" w14:textId="163936C0" w:rsidR="003F53C6" w:rsidRPr="003F53C6" w:rsidRDefault="003F53C6" w:rsidP="003F53C6">
            <w:pPr>
              <w:rPr>
                <w:rFonts w:ascii="Arial" w:hAnsi="Arial" w:cs="Arial"/>
              </w:rPr>
            </w:pPr>
            <w:r w:rsidRPr="003F53C6">
              <w:rPr>
                <w:rFonts w:ascii="Arial" w:hAnsi="Arial" w:cs="Arial"/>
              </w:rPr>
              <w:t>Mobile</w:t>
            </w:r>
          </w:p>
        </w:tc>
        <w:tc>
          <w:tcPr>
            <w:tcW w:w="3531" w:type="pct"/>
            <w:vAlign w:val="center"/>
          </w:tcPr>
          <w:p w14:paraId="3B3501F7" w14:textId="77777777" w:rsidR="003F53C6" w:rsidRPr="003F53C6" w:rsidRDefault="003F53C6" w:rsidP="003F53C6">
            <w:pPr>
              <w:rPr>
                <w:rFonts w:ascii="Arial" w:hAnsi="Arial" w:cs="Arial"/>
              </w:rPr>
            </w:pPr>
          </w:p>
        </w:tc>
      </w:tr>
      <w:tr w:rsidR="003F53C6" w:rsidRPr="003F53C6" w14:paraId="1ADC10DC" w14:textId="77777777" w:rsidTr="00C22E28">
        <w:trPr>
          <w:trHeight w:val="519"/>
        </w:trPr>
        <w:tc>
          <w:tcPr>
            <w:tcW w:w="1469" w:type="pct"/>
            <w:shd w:val="clear" w:color="auto" w:fill="E7E6E6" w:themeFill="background2"/>
            <w:vAlign w:val="center"/>
          </w:tcPr>
          <w:p w14:paraId="406E8474" w14:textId="1F55F505" w:rsidR="003F53C6" w:rsidRPr="003F53C6" w:rsidRDefault="003F53C6" w:rsidP="003F53C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</w:t>
            </w:r>
          </w:p>
        </w:tc>
        <w:tc>
          <w:tcPr>
            <w:tcW w:w="3531" w:type="pct"/>
            <w:vAlign w:val="center"/>
          </w:tcPr>
          <w:p w14:paraId="6ADC2749" w14:textId="77777777" w:rsidR="003F53C6" w:rsidRPr="003F53C6" w:rsidRDefault="003F53C6" w:rsidP="003F53C6">
            <w:pPr>
              <w:rPr>
                <w:rFonts w:ascii="Arial" w:hAnsi="Arial" w:cs="Arial"/>
              </w:rPr>
            </w:pPr>
          </w:p>
        </w:tc>
      </w:tr>
      <w:tr w:rsidR="00DE2CC4" w:rsidRPr="003F53C6" w14:paraId="4D51AB81" w14:textId="77777777" w:rsidTr="00C22E28">
        <w:trPr>
          <w:trHeight w:val="475"/>
        </w:trPr>
        <w:tc>
          <w:tcPr>
            <w:tcW w:w="5000" w:type="pct"/>
            <w:gridSpan w:val="2"/>
            <w:shd w:val="clear" w:color="auto" w:fill="E7E6E6" w:themeFill="background2"/>
            <w:vAlign w:val="center"/>
          </w:tcPr>
          <w:p w14:paraId="337C944A" w14:textId="5EB7CE0C" w:rsidR="00DE2CC4" w:rsidRPr="0035747E" w:rsidRDefault="0035747E" w:rsidP="0035747E">
            <w:pPr>
              <w:jc w:val="center"/>
              <w:rPr>
                <w:rFonts w:cs="Arial"/>
                <w:b/>
                <w:lang w:val="ka-GE"/>
              </w:rPr>
            </w:pPr>
            <w:r w:rsidRPr="0035747E">
              <w:rPr>
                <w:rFonts w:ascii="Arial" w:hAnsi="Arial" w:cs="Arial"/>
                <w:b/>
              </w:rPr>
              <w:t>University</w:t>
            </w:r>
            <w:r>
              <w:rPr>
                <w:rFonts w:ascii="Arial" w:hAnsi="Arial" w:cs="Arial"/>
                <w:b/>
              </w:rPr>
              <w:t xml:space="preserve"> information</w:t>
            </w:r>
          </w:p>
        </w:tc>
      </w:tr>
      <w:tr w:rsidR="003F53C6" w:rsidRPr="003F53C6" w14:paraId="7853FAC7" w14:textId="77777777" w:rsidTr="00C22E28">
        <w:trPr>
          <w:trHeight w:val="641"/>
        </w:trPr>
        <w:tc>
          <w:tcPr>
            <w:tcW w:w="1469" w:type="pct"/>
            <w:shd w:val="clear" w:color="auto" w:fill="E7E6E6" w:themeFill="background2"/>
            <w:vAlign w:val="center"/>
          </w:tcPr>
          <w:p w14:paraId="38C6C246" w14:textId="7619DA00" w:rsidR="003F53C6" w:rsidRDefault="00DE2CC4" w:rsidP="003F53C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/Research institute</w:t>
            </w:r>
          </w:p>
        </w:tc>
        <w:tc>
          <w:tcPr>
            <w:tcW w:w="3531" w:type="pct"/>
            <w:vAlign w:val="center"/>
          </w:tcPr>
          <w:p w14:paraId="3C17CE59" w14:textId="77777777" w:rsidR="003F53C6" w:rsidRPr="003F53C6" w:rsidRDefault="003F53C6" w:rsidP="003F53C6">
            <w:pPr>
              <w:rPr>
                <w:rFonts w:ascii="Arial" w:hAnsi="Arial" w:cs="Arial"/>
              </w:rPr>
            </w:pPr>
          </w:p>
        </w:tc>
      </w:tr>
      <w:tr w:rsidR="003F53C6" w:rsidRPr="003F53C6" w14:paraId="5F76E25D" w14:textId="77777777" w:rsidTr="00C22E28">
        <w:trPr>
          <w:trHeight w:val="519"/>
        </w:trPr>
        <w:tc>
          <w:tcPr>
            <w:tcW w:w="1469" w:type="pct"/>
            <w:shd w:val="clear" w:color="auto" w:fill="E7E6E6" w:themeFill="background2"/>
            <w:vAlign w:val="center"/>
          </w:tcPr>
          <w:p w14:paraId="059DDB62" w14:textId="7D087342" w:rsidR="003F53C6" w:rsidRPr="0035747E" w:rsidRDefault="00DE2CC4" w:rsidP="003F53C6">
            <w:pPr>
              <w:rPr>
                <w:rFonts w:cs="Arial"/>
                <w:lang w:val="ka-GE"/>
              </w:rPr>
            </w:pPr>
            <w:r>
              <w:rPr>
                <w:rFonts w:ascii="Arial" w:hAnsi="Arial" w:cs="Arial"/>
              </w:rPr>
              <w:t>Position</w:t>
            </w:r>
          </w:p>
        </w:tc>
        <w:tc>
          <w:tcPr>
            <w:tcW w:w="3531" w:type="pct"/>
            <w:vAlign w:val="center"/>
          </w:tcPr>
          <w:p w14:paraId="13F60051" w14:textId="77777777" w:rsidR="003F53C6" w:rsidRPr="003F53C6" w:rsidRDefault="003F53C6" w:rsidP="003F53C6">
            <w:pPr>
              <w:rPr>
                <w:rFonts w:ascii="Arial" w:hAnsi="Arial" w:cs="Arial"/>
              </w:rPr>
            </w:pPr>
          </w:p>
        </w:tc>
      </w:tr>
    </w:tbl>
    <w:p w14:paraId="5A964194" w14:textId="78E7E111" w:rsidR="003F53C6" w:rsidRDefault="003F53C6">
      <w:pPr>
        <w:rPr>
          <w:rFonts w:ascii="Arial" w:hAnsi="Arial" w:cs="Arial"/>
        </w:rPr>
      </w:pPr>
    </w:p>
    <w:p w14:paraId="0D195D38" w14:textId="77777777" w:rsidR="00DE2CC4" w:rsidRDefault="00DE2CC4">
      <w:pPr>
        <w:rPr>
          <w:rFonts w:ascii="Arial" w:hAnsi="Arial" w:cs="Arial"/>
          <w:b/>
        </w:rPr>
      </w:pPr>
    </w:p>
    <w:p w14:paraId="7C5C2138" w14:textId="1E1AD55A" w:rsidR="00DE2CC4" w:rsidRDefault="00DE2CC4">
      <w:pPr>
        <w:rPr>
          <w:rFonts w:ascii="Arial" w:hAnsi="Arial" w:cs="Arial"/>
          <w:b/>
        </w:rPr>
      </w:pPr>
    </w:p>
    <w:p w14:paraId="0677B30B" w14:textId="391C5C34" w:rsidR="00FB6112" w:rsidRDefault="00FB6112">
      <w:pPr>
        <w:rPr>
          <w:rFonts w:ascii="Arial" w:hAnsi="Arial" w:cs="Arial"/>
          <w:b/>
        </w:rPr>
      </w:pPr>
    </w:p>
    <w:p w14:paraId="674F5F92" w14:textId="77777777" w:rsidR="00DE2CC4" w:rsidRDefault="00DE2CC4">
      <w:pPr>
        <w:rPr>
          <w:rFonts w:ascii="Arial" w:hAnsi="Arial" w:cs="Arial"/>
          <w:b/>
        </w:rPr>
      </w:pPr>
    </w:p>
    <w:p w14:paraId="72B252AB" w14:textId="73ED7772" w:rsidR="005364E2" w:rsidRDefault="005364E2">
      <w:pPr>
        <w:rPr>
          <w:rFonts w:ascii="Arial" w:hAnsi="Arial" w:cs="Arial"/>
          <w:b/>
        </w:rPr>
      </w:pPr>
      <w:r w:rsidRPr="005364E2">
        <w:rPr>
          <w:rFonts w:ascii="Arial" w:hAnsi="Arial" w:cs="Arial"/>
          <w:b/>
        </w:rPr>
        <w:lastRenderedPageBreak/>
        <w:t>Research Description</w:t>
      </w:r>
    </w:p>
    <w:p w14:paraId="09CE21CD" w14:textId="4691C9AC" w:rsidR="0062592C" w:rsidRPr="0062592C" w:rsidRDefault="00B46DDE" w:rsidP="00D53A3C">
      <w:pPr>
        <w:rPr>
          <w:rFonts w:ascii="Arial" w:hAnsi="Arial" w:cs="Arial"/>
        </w:rPr>
      </w:pPr>
      <w:r w:rsidRPr="00D53A3C">
        <w:rPr>
          <w:rFonts w:ascii="Arial" w:hAnsi="Arial" w:cs="Arial"/>
        </w:rPr>
        <w:t>Brief description of the research</w:t>
      </w:r>
      <w:r w:rsidR="00DE2CC4" w:rsidRPr="00D53A3C">
        <w:rPr>
          <w:rFonts w:ascii="Arial" w:hAnsi="Arial" w:cs="Arial"/>
          <w:lang w:val="ka-GE"/>
        </w:rPr>
        <w:t xml:space="preserve"> </w:t>
      </w:r>
      <w:r w:rsidR="00DE2CC4" w:rsidRPr="00D53A3C">
        <w:rPr>
          <w:rFonts w:ascii="Arial" w:hAnsi="Arial" w:cs="Arial"/>
        </w:rPr>
        <w:t>project</w:t>
      </w:r>
      <w:r w:rsidR="0022030A" w:rsidRPr="00D53A3C">
        <w:rPr>
          <w:rFonts w:ascii="Arial" w:hAnsi="Arial" w:cs="Arial"/>
        </w:rPr>
        <w:t xml:space="preserve"> (250 – 400 words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62"/>
      </w:tblGrid>
      <w:tr w:rsidR="00DE2CC4" w14:paraId="13BCFE02" w14:textId="77777777" w:rsidTr="00C461B7">
        <w:trPr>
          <w:trHeight w:val="1964"/>
        </w:trPr>
        <w:tc>
          <w:tcPr>
            <w:tcW w:w="5000" w:type="pct"/>
          </w:tcPr>
          <w:p w14:paraId="3B966567" w14:textId="77777777" w:rsidR="00DE2CC4" w:rsidRDefault="00DE2CC4" w:rsidP="005364E2">
            <w:pPr>
              <w:rPr>
                <w:rFonts w:ascii="Arial" w:hAnsi="Arial" w:cs="Arial"/>
              </w:rPr>
            </w:pPr>
          </w:p>
        </w:tc>
      </w:tr>
    </w:tbl>
    <w:p w14:paraId="1C59B50F" w14:textId="7EDA2E60" w:rsidR="005364E2" w:rsidRPr="005364E2" w:rsidRDefault="005364E2" w:rsidP="005364E2">
      <w:pPr>
        <w:rPr>
          <w:rFonts w:ascii="Arial" w:hAnsi="Arial" w:cs="Arial"/>
        </w:rPr>
      </w:pPr>
    </w:p>
    <w:p w14:paraId="3E9428EB" w14:textId="4780B9CA" w:rsidR="005E46B5" w:rsidRPr="00D53A3C" w:rsidRDefault="00FB6112" w:rsidP="00D53A3C">
      <w:pPr>
        <w:rPr>
          <w:rFonts w:ascii="Arial" w:hAnsi="Arial" w:cs="Arial"/>
        </w:rPr>
      </w:pPr>
      <w:bookmarkStart w:id="0" w:name="_Hlk68642748"/>
      <w:r>
        <w:rPr>
          <w:rFonts w:ascii="Arial" w:hAnsi="Arial" w:cs="Arial"/>
        </w:rPr>
        <w:t>R</w:t>
      </w:r>
      <w:r w:rsidR="00DE2CC4" w:rsidRPr="00D53A3C">
        <w:rPr>
          <w:rFonts w:ascii="Arial" w:hAnsi="Arial" w:cs="Arial"/>
        </w:rPr>
        <w:t>esearch project team</w:t>
      </w:r>
      <w:r w:rsidR="00C92922">
        <w:rPr>
          <w:rFonts w:ascii="Arial" w:hAnsi="Arial" w:cs="Arial"/>
        </w:rPr>
        <w:t xml:space="preserve"> members</w:t>
      </w:r>
      <w:r w:rsidR="005E46B5" w:rsidRPr="00D53A3C">
        <w:rPr>
          <w:rFonts w:ascii="Arial" w:hAnsi="Arial" w:cs="Arial"/>
        </w:rPr>
        <w:t xml:space="preserve"> </w:t>
      </w:r>
      <w:bookmarkEnd w:id="0"/>
      <w:r w:rsidR="005E46B5" w:rsidRPr="00D53A3C">
        <w:rPr>
          <w:rFonts w:ascii="Arial" w:hAnsi="Arial" w:cs="Arial"/>
        </w:rPr>
        <w:t>and partner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12"/>
        <w:gridCol w:w="3327"/>
        <w:gridCol w:w="3323"/>
      </w:tblGrid>
      <w:tr w:rsidR="005E46B5" w14:paraId="7FB561CC" w14:textId="77777777" w:rsidTr="00C461B7">
        <w:trPr>
          <w:trHeight w:val="704"/>
        </w:trPr>
        <w:tc>
          <w:tcPr>
            <w:tcW w:w="1662" w:type="pct"/>
            <w:shd w:val="clear" w:color="auto" w:fill="E7E6E6" w:themeFill="background2"/>
            <w:vAlign w:val="center"/>
          </w:tcPr>
          <w:p w14:paraId="5081A1F0" w14:textId="0B5EAFC3" w:rsidR="005E46B5" w:rsidRDefault="00084103" w:rsidP="005E46B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084103">
              <w:rPr>
                <w:rFonts w:ascii="Arial" w:hAnsi="Arial" w:cs="Arial"/>
              </w:rPr>
              <w:t>Name, Surname</w:t>
            </w:r>
          </w:p>
        </w:tc>
        <w:tc>
          <w:tcPr>
            <w:tcW w:w="1670" w:type="pct"/>
            <w:shd w:val="clear" w:color="auto" w:fill="E7E6E6" w:themeFill="background2"/>
            <w:vAlign w:val="center"/>
          </w:tcPr>
          <w:p w14:paraId="182E4424" w14:textId="5D912495" w:rsidR="005E46B5" w:rsidRDefault="00084103" w:rsidP="005E46B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filiated U</w:t>
            </w:r>
            <w:r w:rsidR="005E46B5">
              <w:rPr>
                <w:rFonts w:ascii="Arial" w:hAnsi="Arial" w:cs="Arial"/>
              </w:rPr>
              <w:t>niversity</w:t>
            </w:r>
          </w:p>
        </w:tc>
        <w:tc>
          <w:tcPr>
            <w:tcW w:w="1668" w:type="pct"/>
            <w:shd w:val="clear" w:color="auto" w:fill="E7E6E6" w:themeFill="background2"/>
            <w:vAlign w:val="center"/>
          </w:tcPr>
          <w:p w14:paraId="41F8C549" w14:textId="7B9D1854" w:rsidR="005E46B5" w:rsidRDefault="005E46B5" w:rsidP="005E46B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e in the research</w:t>
            </w:r>
          </w:p>
        </w:tc>
      </w:tr>
      <w:tr w:rsidR="005E46B5" w14:paraId="4EB12269" w14:textId="77777777" w:rsidTr="00C461B7">
        <w:trPr>
          <w:trHeight w:val="329"/>
        </w:trPr>
        <w:tc>
          <w:tcPr>
            <w:tcW w:w="1662" w:type="pct"/>
          </w:tcPr>
          <w:p w14:paraId="6C75DEF8" w14:textId="77777777" w:rsidR="005E46B5" w:rsidRPr="008D65D9" w:rsidRDefault="005E46B5" w:rsidP="005E46B5">
            <w:pPr>
              <w:pStyle w:val="ListParagraph"/>
              <w:ind w:left="0"/>
              <w:rPr>
                <w:rFonts w:cs="Arial"/>
                <w:lang w:val="ka-GE"/>
              </w:rPr>
            </w:pPr>
          </w:p>
        </w:tc>
        <w:tc>
          <w:tcPr>
            <w:tcW w:w="1670" w:type="pct"/>
          </w:tcPr>
          <w:p w14:paraId="00F7C6B6" w14:textId="77777777" w:rsidR="005E46B5" w:rsidRDefault="005E46B5" w:rsidP="005E46B5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68" w:type="pct"/>
          </w:tcPr>
          <w:p w14:paraId="3C8ED5E9" w14:textId="77777777" w:rsidR="005E46B5" w:rsidRDefault="005E46B5" w:rsidP="005E46B5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5E46B5" w14:paraId="1B651DB3" w14:textId="77777777" w:rsidTr="00C461B7">
        <w:trPr>
          <w:trHeight w:val="329"/>
        </w:trPr>
        <w:tc>
          <w:tcPr>
            <w:tcW w:w="1662" w:type="pct"/>
          </w:tcPr>
          <w:p w14:paraId="7C82087B" w14:textId="77777777" w:rsidR="005E46B5" w:rsidRDefault="005E46B5" w:rsidP="005E46B5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70" w:type="pct"/>
          </w:tcPr>
          <w:p w14:paraId="238C5DEE" w14:textId="77777777" w:rsidR="005E46B5" w:rsidRDefault="005E46B5" w:rsidP="005E46B5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68" w:type="pct"/>
          </w:tcPr>
          <w:p w14:paraId="5AFC480E" w14:textId="77777777" w:rsidR="005E46B5" w:rsidRDefault="005E46B5" w:rsidP="005E46B5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5E46B5" w14:paraId="2D13C5D7" w14:textId="77777777" w:rsidTr="00C461B7">
        <w:trPr>
          <w:trHeight w:val="329"/>
        </w:trPr>
        <w:tc>
          <w:tcPr>
            <w:tcW w:w="1662" w:type="pct"/>
          </w:tcPr>
          <w:p w14:paraId="113122FD" w14:textId="77777777" w:rsidR="005E46B5" w:rsidRDefault="005E46B5" w:rsidP="005E46B5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70" w:type="pct"/>
          </w:tcPr>
          <w:p w14:paraId="2517F7EA" w14:textId="77777777" w:rsidR="005E46B5" w:rsidRDefault="005E46B5" w:rsidP="005E46B5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68" w:type="pct"/>
          </w:tcPr>
          <w:p w14:paraId="238E81BC" w14:textId="77777777" w:rsidR="005E46B5" w:rsidRDefault="005E46B5" w:rsidP="005E46B5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5E46B5" w14:paraId="0C2AE200" w14:textId="77777777" w:rsidTr="00C461B7">
        <w:trPr>
          <w:trHeight w:val="312"/>
        </w:trPr>
        <w:tc>
          <w:tcPr>
            <w:tcW w:w="1662" w:type="pct"/>
          </w:tcPr>
          <w:p w14:paraId="6A9999F3" w14:textId="77777777" w:rsidR="005E46B5" w:rsidRDefault="005E46B5" w:rsidP="005E46B5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70" w:type="pct"/>
          </w:tcPr>
          <w:p w14:paraId="21B3FF1B" w14:textId="77777777" w:rsidR="005E46B5" w:rsidRDefault="005E46B5" w:rsidP="005E46B5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68" w:type="pct"/>
          </w:tcPr>
          <w:p w14:paraId="114E8401" w14:textId="77777777" w:rsidR="005E46B5" w:rsidRDefault="005E46B5" w:rsidP="005E46B5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341BF5D0" w14:textId="77777777" w:rsidR="005E46B5" w:rsidRDefault="005E46B5" w:rsidP="005E46B5">
      <w:pPr>
        <w:pStyle w:val="ListParagraph"/>
        <w:ind w:left="284"/>
        <w:rPr>
          <w:rFonts w:ascii="Arial" w:hAnsi="Arial" w:cs="Arial"/>
        </w:rPr>
      </w:pPr>
    </w:p>
    <w:p w14:paraId="1D1EFA11" w14:textId="56105912" w:rsidR="00DE2CC4" w:rsidRPr="00D53A3C" w:rsidRDefault="00DE2CC4" w:rsidP="00D53A3C">
      <w:pPr>
        <w:rPr>
          <w:rFonts w:ascii="Arial" w:hAnsi="Arial" w:cs="Arial"/>
        </w:rPr>
      </w:pPr>
      <w:r w:rsidRPr="00D53A3C">
        <w:rPr>
          <w:rFonts w:ascii="Arial" w:hAnsi="Arial" w:cs="Arial"/>
        </w:rPr>
        <w:t>Research topic falls under this/these C-RRA</w:t>
      </w:r>
      <w:r>
        <w:rPr>
          <w:rStyle w:val="FootnoteReference"/>
          <w:rFonts w:ascii="Arial" w:hAnsi="Arial" w:cs="Arial"/>
        </w:rPr>
        <w:footnoteReference w:id="3"/>
      </w:r>
      <w:r w:rsidRPr="00D53A3C">
        <w:rPr>
          <w:rFonts w:ascii="Arial" w:hAnsi="Arial" w:cs="Arial"/>
        </w:rPr>
        <w:t xml:space="preserve"> priority are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5070"/>
      </w:tblGrid>
      <w:tr w:rsidR="00DE2CC4" w14:paraId="5E89044A" w14:textId="77777777" w:rsidTr="00600470">
        <w:trPr>
          <w:trHeight w:val="251"/>
        </w:trPr>
        <w:sdt>
          <w:sdtPr>
            <w:rPr>
              <w:rFonts w:ascii="Arial" w:hAnsi="Arial" w:cs="Arial"/>
            </w:rPr>
            <w:id w:val="1578472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486C1014" w14:textId="77777777" w:rsidR="00DE2CC4" w:rsidRDefault="00DE2CC4" w:rsidP="00600470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5070" w:type="dxa"/>
          </w:tcPr>
          <w:p w14:paraId="74B1A80E" w14:textId="77777777" w:rsidR="00DE2CC4" w:rsidRDefault="00DE2CC4" w:rsidP="00600470">
            <w:pPr>
              <w:rPr>
                <w:rFonts w:ascii="Arial" w:hAnsi="Arial" w:cs="Arial"/>
              </w:rPr>
            </w:pPr>
            <w:r w:rsidRPr="00CD2625">
              <w:rPr>
                <w:rFonts w:ascii="Arial" w:hAnsi="Arial" w:cs="Arial"/>
              </w:rPr>
              <w:t>Climate Change</w:t>
            </w:r>
          </w:p>
        </w:tc>
      </w:tr>
      <w:tr w:rsidR="00DE2CC4" w14:paraId="3C7D7393" w14:textId="77777777" w:rsidTr="00600470">
        <w:trPr>
          <w:trHeight w:val="251"/>
        </w:trPr>
        <w:sdt>
          <w:sdtPr>
            <w:rPr>
              <w:rFonts w:ascii="Arial" w:hAnsi="Arial" w:cs="Arial"/>
            </w:rPr>
            <w:id w:val="-415713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4976779A" w14:textId="77777777" w:rsidR="00DE2CC4" w:rsidRDefault="00DE2CC4" w:rsidP="00600470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5070" w:type="dxa"/>
          </w:tcPr>
          <w:p w14:paraId="60D73E49" w14:textId="77777777" w:rsidR="00DE2CC4" w:rsidRDefault="00DE2CC4" w:rsidP="00600470">
            <w:pPr>
              <w:rPr>
                <w:rFonts w:ascii="Arial" w:hAnsi="Arial" w:cs="Arial"/>
              </w:rPr>
            </w:pPr>
            <w:r w:rsidRPr="00CD2625">
              <w:rPr>
                <w:rFonts w:ascii="Arial" w:hAnsi="Arial" w:cs="Arial"/>
              </w:rPr>
              <w:t>Biodiversity</w:t>
            </w:r>
          </w:p>
        </w:tc>
      </w:tr>
      <w:tr w:rsidR="00DE2CC4" w14:paraId="0556ECB3" w14:textId="77777777" w:rsidTr="00600470">
        <w:trPr>
          <w:trHeight w:val="251"/>
        </w:trPr>
        <w:sdt>
          <w:sdtPr>
            <w:rPr>
              <w:rFonts w:ascii="Arial" w:hAnsi="Arial" w:cs="Arial"/>
            </w:rPr>
            <w:id w:val="1879352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33C7AE50" w14:textId="77777777" w:rsidR="00DE2CC4" w:rsidRDefault="00DE2CC4" w:rsidP="00600470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5070" w:type="dxa"/>
          </w:tcPr>
          <w:p w14:paraId="0E76F9B9" w14:textId="77777777" w:rsidR="00DE2CC4" w:rsidRDefault="00DE2CC4" w:rsidP="00600470">
            <w:pPr>
              <w:rPr>
                <w:rFonts w:ascii="Arial" w:hAnsi="Arial" w:cs="Arial"/>
              </w:rPr>
            </w:pPr>
            <w:r w:rsidRPr="00CD2625">
              <w:rPr>
                <w:rFonts w:ascii="Arial" w:hAnsi="Arial" w:cs="Arial"/>
              </w:rPr>
              <w:t>Forest Resources</w:t>
            </w:r>
          </w:p>
        </w:tc>
      </w:tr>
      <w:tr w:rsidR="00DE2CC4" w14:paraId="6D3F69D3" w14:textId="77777777" w:rsidTr="00600470">
        <w:trPr>
          <w:trHeight w:val="251"/>
        </w:trPr>
        <w:sdt>
          <w:sdtPr>
            <w:rPr>
              <w:rFonts w:ascii="Arial" w:hAnsi="Arial" w:cs="Arial"/>
            </w:rPr>
            <w:id w:val="453829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72C3553B" w14:textId="77777777" w:rsidR="00DE2CC4" w:rsidRDefault="00DE2CC4" w:rsidP="00600470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5070" w:type="dxa"/>
          </w:tcPr>
          <w:p w14:paraId="4AA9C034" w14:textId="77777777" w:rsidR="00DE2CC4" w:rsidRDefault="00DE2CC4" w:rsidP="00600470">
            <w:pPr>
              <w:rPr>
                <w:rFonts w:ascii="Arial" w:hAnsi="Arial" w:cs="Arial"/>
              </w:rPr>
            </w:pPr>
            <w:r w:rsidRPr="00CD2625">
              <w:rPr>
                <w:rFonts w:ascii="Arial" w:hAnsi="Arial" w:cs="Arial"/>
              </w:rPr>
              <w:t>Water Resources</w:t>
            </w:r>
          </w:p>
        </w:tc>
      </w:tr>
      <w:tr w:rsidR="00DE2CC4" w14:paraId="298858C9" w14:textId="77777777" w:rsidTr="00600470">
        <w:trPr>
          <w:trHeight w:val="251"/>
        </w:trPr>
        <w:sdt>
          <w:sdtPr>
            <w:rPr>
              <w:rFonts w:ascii="Arial" w:hAnsi="Arial" w:cs="Arial"/>
            </w:rPr>
            <w:id w:val="-199781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34CBA2D0" w14:textId="77777777" w:rsidR="00DE2CC4" w:rsidRDefault="00DE2CC4" w:rsidP="00600470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5070" w:type="dxa"/>
          </w:tcPr>
          <w:p w14:paraId="0331D36B" w14:textId="77777777" w:rsidR="00DE2CC4" w:rsidRDefault="00DE2CC4" w:rsidP="00600470">
            <w:pPr>
              <w:rPr>
                <w:rFonts w:ascii="Arial" w:hAnsi="Arial" w:cs="Arial"/>
              </w:rPr>
            </w:pPr>
            <w:r w:rsidRPr="00CD2625">
              <w:rPr>
                <w:rFonts w:ascii="Arial" w:hAnsi="Arial" w:cs="Arial"/>
              </w:rPr>
              <w:t>Land Use</w:t>
            </w:r>
          </w:p>
        </w:tc>
      </w:tr>
      <w:tr w:rsidR="00DE2CC4" w14:paraId="743A001E" w14:textId="77777777" w:rsidTr="00600470">
        <w:trPr>
          <w:trHeight w:val="251"/>
        </w:trPr>
        <w:sdt>
          <w:sdtPr>
            <w:rPr>
              <w:rFonts w:ascii="Arial" w:hAnsi="Arial" w:cs="Arial"/>
            </w:rPr>
            <w:id w:val="-465585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6EC2D13D" w14:textId="77777777" w:rsidR="00DE2CC4" w:rsidRDefault="00DE2CC4" w:rsidP="00600470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5070" w:type="dxa"/>
          </w:tcPr>
          <w:p w14:paraId="42E2072C" w14:textId="77777777" w:rsidR="00DE2CC4" w:rsidRDefault="00DE2CC4" w:rsidP="00600470">
            <w:pPr>
              <w:rPr>
                <w:rFonts w:ascii="Arial" w:hAnsi="Arial" w:cs="Arial"/>
              </w:rPr>
            </w:pPr>
            <w:r w:rsidRPr="00CD2625">
              <w:rPr>
                <w:rFonts w:ascii="Arial" w:hAnsi="Arial" w:cs="Arial"/>
              </w:rPr>
              <w:t>Natural Hazards</w:t>
            </w:r>
          </w:p>
        </w:tc>
      </w:tr>
      <w:tr w:rsidR="00DE2CC4" w14:paraId="3FE08C76" w14:textId="77777777" w:rsidTr="00600470">
        <w:trPr>
          <w:trHeight w:val="251"/>
        </w:trPr>
        <w:sdt>
          <w:sdtPr>
            <w:rPr>
              <w:rFonts w:ascii="Arial" w:hAnsi="Arial" w:cs="Arial"/>
            </w:rPr>
            <w:id w:val="1739514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702376A2" w14:textId="77777777" w:rsidR="00DE2CC4" w:rsidRDefault="00DE2CC4" w:rsidP="00600470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5070" w:type="dxa"/>
          </w:tcPr>
          <w:p w14:paraId="1B8B08E2" w14:textId="77777777" w:rsidR="00DE2CC4" w:rsidRDefault="00DE2CC4" w:rsidP="00600470">
            <w:pPr>
              <w:rPr>
                <w:rFonts w:ascii="Arial" w:hAnsi="Arial" w:cs="Arial"/>
              </w:rPr>
            </w:pPr>
            <w:r w:rsidRPr="00CD2625">
              <w:rPr>
                <w:rFonts w:ascii="Arial" w:hAnsi="Arial" w:cs="Arial"/>
              </w:rPr>
              <w:t>Population and Cultural Diversity</w:t>
            </w:r>
          </w:p>
        </w:tc>
      </w:tr>
      <w:tr w:rsidR="00DE2CC4" w14:paraId="58A62E96" w14:textId="77777777" w:rsidTr="00600470">
        <w:trPr>
          <w:trHeight w:val="251"/>
        </w:trPr>
        <w:sdt>
          <w:sdtPr>
            <w:rPr>
              <w:rFonts w:ascii="Arial" w:hAnsi="Arial" w:cs="Arial"/>
            </w:rPr>
            <w:id w:val="-2016757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247953D9" w14:textId="77777777" w:rsidR="00DE2CC4" w:rsidRDefault="00DE2CC4" w:rsidP="00600470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5070" w:type="dxa"/>
          </w:tcPr>
          <w:p w14:paraId="5D928286" w14:textId="77777777" w:rsidR="00DE2CC4" w:rsidRDefault="00DE2CC4" w:rsidP="00600470">
            <w:pPr>
              <w:rPr>
                <w:rFonts w:ascii="Arial" w:hAnsi="Arial" w:cs="Arial"/>
              </w:rPr>
            </w:pPr>
            <w:r w:rsidRPr="00CD2625">
              <w:rPr>
                <w:rFonts w:ascii="Arial" w:hAnsi="Arial" w:cs="Arial"/>
              </w:rPr>
              <w:t>Tourism and Recreation</w:t>
            </w:r>
          </w:p>
        </w:tc>
      </w:tr>
      <w:tr w:rsidR="00DE2CC4" w14:paraId="0DD84EC6" w14:textId="77777777" w:rsidTr="00600470">
        <w:trPr>
          <w:trHeight w:val="251"/>
        </w:trPr>
        <w:sdt>
          <w:sdtPr>
            <w:rPr>
              <w:rFonts w:ascii="Arial" w:hAnsi="Arial" w:cs="Arial"/>
            </w:rPr>
            <w:id w:val="441200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7A561D82" w14:textId="77777777" w:rsidR="00DE2CC4" w:rsidRDefault="00DE2CC4" w:rsidP="00600470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5070" w:type="dxa"/>
          </w:tcPr>
          <w:p w14:paraId="54B70F71" w14:textId="77777777" w:rsidR="00DE2CC4" w:rsidRDefault="00DE2CC4" w:rsidP="00600470">
            <w:pPr>
              <w:rPr>
                <w:rFonts w:ascii="Arial" w:hAnsi="Arial" w:cs="Arial"/>
              </w:rPr>
            </w:pPr>
            <w:r w:rsidRPr="00CD2625">
              <w:rPr>
                <w:rFonts w:ascii="Arial" w:hAnsi="Arial" w:cs="Arial"/>
              </w:rPr>
              <w:t>Socio-economic Development and Planning</w:t>
            </w:r>
          </w:p>
        </w:tc>
      </w:tr>
      <w:tr w:rsidR="00DE2CC4" w14:paraId="563B7A26" w14:textId="77777777" w:rsidTr="00600470">
        <w:trPr>
          <w:trHeight w:val="251"/>
        </w:trPr>
        <w:sdt>
          <w:sdtPr>
            <w:rPr>
              <w:rFonts w:ascii="Arial" w:hAnsi="Arial" w:cs="Arial"/>
            </w:rPr>
            <w:id w:val="-1331983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2" w:type="dxa"/>
              </w:tcPr>
              <w:p w14:paraId="3E52CAE9" w14:textId="77777777" w:rsidR="00DE2CC4" w:rsidRDefault="00DE2CC4" w:rsidP="00600470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5070" w:type="dxa"/>
          </w:tcPr>
          <w:p w14:paraId="2C7B4870" w14:textId="77777777" w:rsidR="00DE2CC4" w:rsidRDefault="00DE2CC4" w:rsidP="00600470">
            <w:pPr>
              <w:rPr>
                <w:rFonts w:ascii="Arial" w:hAnsi="Arial" w:cs="Arial"/>
              </w:rPr>
            </w:pPr>
            <w:r w:rsidRPr="00CD2625">
              <w:rPr>
                <w:rFonts w:ascii="Arial" w:hAnsi="Arial" w:cs="Arial"/>
              </w:rPr>
              <w:t>Mountain Cryosphere</w:t>
            </w:r>
          </w:p>
          <w:p w14:paraId="093F2357" w14:textId="5828B381" w:rsidR="00DE2CC4" w:rsidRDefault="00DE2CC4" w:rsidP="00600470">
            <w:pPr>
              <w:rPr>
                <w:rFonts w:ascii="Arial" w:hAnsi="Arial" w:cs="Arial"/>
              </w:rPr>
            </w:pPr>
          </w:p>
        </w:tc>
      </w:tr>
    </w:tbl>
    <w:p w14:paraId="1E9AA2D0" w14:textId="77777777" w:rsidR="003B20B0" w:rsidRDefault="003B20B0" w:rsidP="00D53A3C">
      <w:pPr>
        <w:rPr>
          <w:rFonts w:ascii="Arial" w:hAnsi="Arial" w:cs="Arial"/>
        </w:rPr>
      </w:pPr>
    </w:p>
    <w:p w14:paraId="6F8491DB" w14:textId="35126ADE" w:rsidR="005E46B5" w:rsidRPr="00D53A3C" w:rsidRDefault="005E46B5" w:rsidP="00D53A3C">
      <w:pPr>
        <w:rPr>
          <w:rFonts w:ascii="Arial" w:hAnsi="Arial" w:cs="Arial"/>
        </w:rPr>
      </w:pPr>
      <w:r w:rsidRPr="00D53A3C">
        <w:rPr>
          <w:rFonts w:ascii="Arial" w:hAnsi="Arial" w:cs="Arial"/>
        </w:rPr>
        <w:t>Research is transboundary</w:t>
      </w:r>
    </w:p>
    <w:p w14:paraId="647138F0" w14:textId="7487F3FD" w:rsidR="005E46B5" w:rsidRDefault="005439E2" w:rsidP="005E46B5">
      <w:pPr>
        <w:pStyle w:val="ListParagraph"/>
        <w:tabs>
          <w:tab w:val="left" w:pos="1014"/>
        </w:tabs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807308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46B5">
            <w:rPr>
              <w:rFonts w:ascii="MS Gothic" w:eastAsia="MS Gothic" w:hAnsi="MS Gothic" w:cs="Arial" w:hint="eastAsia"/>
            </w:rPr>
            <w:t>☐</w:t>
          </w:r>
        </w:sdtContent>
      </w:sdt>
      <w:r w:rsidR="005E46B5">
        <w:rPr>
          <w:rFonts w:ascii="Arial" w:hAnsi="Arial" w:cs="Arial"/>
        </w:rPr>
        <w:tab/>
        <w:t>Yes</w:t>
      </w:r>
    </w:p>
    <w:p w14:paraId="1EA814F1" w14:textId="0477D0B6" w:rsidR="005E46B5" w:rsidRDefault="005439E2" w:rsidP="005E46B5">
      <w:pPr>
        <w:pStyle w:val="ListParagraph"/>
        <w:tabs>
          <w:tab w:val="left" w:pos="1014"/>
        </w:tabs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687087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46B5">
            <w:rPr>
              <w:rFonts w:ascii="MS Gothic" w:eastAsia="MS Gothic" w:hAnsi="MS Gothic" w:cs="Arial" w:hint="eastAsia"/>
            </w:rPr>
            <w:t>☐</w:t>
          </w:r>
        </w:sdtContent>
      </w:sdt>
      <w:r w:rsidR="005E46B5">
        <w:rPr>
          <w:rFonts w:ascii="Arial" w:hAnsi="Arial" w:cs="Arial"/>
        </w:rPr>
        <w:tab/>
        <w:t>No</w:t>
      </w:r>
    </w:p>
    <w:p w14:paraId="038E8134" w14:textId="77777777" w:rsidR="005E46B5" w:rsidRDefault="005E46B5" w:rsidP="005E46B5">
      <w:pPr>
        <w:pStyle w:val="ListParagraph"/>
        <w:tabs>
          <w:tab w:val="left" w:pos="1014"/>
        </w:tabs>
        <w:ind w:left="284"/>
        <w:rPr>
          <w:rFonts w:ascii="Arial" w:hAnsi="Arial" w:cs="Arial"/>
        </w:rPr>
      </w:pPr>
    </w:p>
    <w:p w14:paraId="440B8041" w14:textId="77777777" w:rsidR="00FB6112" w:rsidRDefault="00FB6112" w:rsidP="00D53A3C">
      <w:pPr>
        <w:rPr>
          <w:rFonts w:ascii="Arial" w:hAnsi="Arial" w:cs="Arial"/>
        </w:rPr>
      </w:pPr>
    </w:p>
    <w:p w14:paraId="7731FDB6" w14:textId="59F26B4E" w:rsidR="005E46B5" w:rsidRPr="00D53A3C" w:rsidRDefault="00DE2CC4" w:rsidP="00D53A3C">
      <w:pPr>
        <w:rPr>
          <w:rFonts w:ascii="Arial" w:hAnsi="Arial" w:cs="Arial"/>
        </w:rPr>
      </w:pPr>
      <w:r w:rsidRPr="00D53A3C">
        <w:rPr>
          <w:rFonts w:ascii="Arial" w:hAnsi="Arial" w:cs="Arial"/>
        </w:rPr>
        <w:lastRenderedPageBreak/>
        <w:t>Research project timelin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22"/>
        <w:gridCol w:w="3321"/>
        <w:gridCol w:w="3319"/>
      </w:tblGrid>
      <w:tr w:rsidR="00DE2CC4" w14:paraId="0260FE05" w14:textId="77777777" w:rsidTr="00FB6112">
        <w:trPr>
          <w:trHeight w:val="713"/>
        </w:trPr>
        <w:tc>
          <w:tcPr>
            <w:tcW w:w="1667" w:type="pct"/>
            <w:shd w:val="clear" w:color="auto" w:fill="E7E6E6" w:themeFill="background2"/>
            <w:vAlign w:val="center"/>
          </w:tcPr>
          <w:p w14:paraId="73B5F4E4" w14:textId="59435B9E" w:rsidR="00DE2CC4" w:rsidRDefault="00DE2CC4" w:rsidP="00DE2CC4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of the research</w:t>
            </w:r>
          </w:p>
        </w:tc>
        <w:tc>
          <w:tcPr>
            <w:tcW w:w="1667" w:type="pct"/>
            <w:shd w:val="clear" w:color="auto" w:fill="E7E6E6" w:themeFill="background2"/>
            <w:vAlign w:val="center"/>
          </w:tcPr>
          <w:p w14:paraId="2680BBDA" w14:textId="2A06E02A" w:rsidR="00DE2CC4" w:rsidRDefault="00DE2CC4" w:rsidP="00DE2CC4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is planned to be finished</w:t>
            </w:r>
          </w:p>
        </w:tc>
        <w:tc>
          <w:tcPr>
            <w:tcW w:w="1666" w:type="pct"/>
            <w:shd w:val="clear" w:color="auto" w:fill="E7E6E6" w:themeFill="background2"/>
            <w:vAlign w:val="center"/>
          </w:tcPr>
          <w:p w14:paraId="33B358C3" w14:textId="1188FB4D" w:rsidR="00DE2CC4" w:rsidRDefault="00DE2CC4" w:rsidP="00DE2CC4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publication expected by</w:t>
            </w:r>
          </w:p>
        </w:tc>
      </w:tr>
      <w:tr w:rsidR="00DE2CC4" w14:paraId="070147DA" w14:textId="77777777" w:rsidTr="00FB6112">
        <w:trPr>
          <w:trHeight w:val="445"/>
        </w:trPr>
        <w:tc>
          <w:tcPr>
            <w:tcW w:w="1667" w:type="pct"/>
            <w:vAlign w:val="center"/>
          </w:tcPr>
          <w:p w14:paraId="3CDE53B1" w14:textId="77777777" w:rsidR="00DE2CC4" w:rsidRDefault="00DE2CC4" w:rsidP="00DE2C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67" w:type="pct"/>
            <w:vAlign w:val="center"/>
          </w:tcPr>
          <w:p w14:paraId="383D7169" w14:textId="77777777" w:rsidR="00DE2CC4" w:rsidRDefault="00DE2CC4" w:rsidP="00DE2C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66" w:type="pct"/>
            <w:vAlign w:val="center"/>
          </w:tcPr>
          <w:p w14:paraId="2834A742" w14:textId="77777777" w:rsidR="00DE2CC4" w:rsidRDefault="00DE2CC4" w:rsidP="00DE2C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599BA00F" w14:textId="77777777" w:rsidR="00DE2CC4" w:rsidRDefault="00DE2CC4" w:rsidP="00DE2CC4">
      <w:pPr>
        <w:pStyle w:val="ListParagraph"/>
        <w:ind w:left="284"/>
        <w:rPr>
          <w:rFonts w:ascii="Arial" w:hAnsi="Arial" w:cs="Arial"/>
        </w:rPr>
      </w:pPr>
    </w:p>
    <w:p w14:paraId="22AA2CAF" w14:textId="2171F305" w:rsidR="005E46B5" w:rsidRDefault="005E46B5" w:rsidP="009A3E91">
      <w:pPr>
        <w:rPr>
          <w:rFonts w:ascii="Arial" w:hAnsi="Arial" w:cs="Arial"/>
        </w:rPr>
      </w:pPr>
      <w:r w:rsidRPr="00D53A3C">
        <w:rPr>
          <w:rFonts w:ascii="Arial" w:hAnsi="Arial" w:cs="Arial"/>
        </w:rPr>
        <w:t>The research is financed</w:t>
      </w:r>
    </w:p>
    <w:p w14:paraId="7E3C8C96" w14:textId="77777777" w:rsidR="009A3E91" w:rsidRDefault="005439E2" w:rsidP="009A3E91">
      <w:pPr>
        <w:pStyle w:val="ListParagraph"/>
        <w:tabs>
          <w:tab w:val="left" w:pos="1014"/>
        </w:tabs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418258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3E91">
            <w:rPr>
              <w:rFonts w:ascii="MS Gothic" w:eastAsia="MS Gothic" w:hAnsi="MS Gothic" w:cs="Arial" w:hint="eastAsia"/>
            </w:rPr>
            <w:t>☐</w:t>
          </w:r>
        </w:sdtContent>
      </w:sdt>
      <w:r w:rsidR="009A3E91">
        <w:rPr>
          <w:rFonts w:ascii="Arial" w:hAnsi="Arial" w:cs="Arial"/>
        </w:rPr>
        <w:tab/>
        <w:t>Yes</w:t>
      </w:r>
    </w:p>
    <w:p w14:paraId="73EA4A8E" w14:textId="77777777" w:rsidR="009A3E91" w:rsidRDefault="005439E2" w:rsidP="009A3E91">
      <w:pPr>
        <w:pStyle w:val="ListParagraph"/>
        <w:tabs>
          <w:tab w:val="left" w:pos="1014"/>
        </w:tabs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60266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3E91">
            <w:rPr>
              <w:rFonts w:ascii="MS Gothic" w:eastAsia="MS Gothic" w:hAnsi="MS Gothic" w:cs="Arial" w:hint="eastAsia"/>
            </w:rPr>
            <w:t>☐</w:t>
          </w:r>
        </w:sdtContent>
      </w:sdt>
      <w:r w:rsidR="009A3E91">
        <w:rPr>
          <w:rFonts w:ascii="Arial" w:hAnsi="Arial" w:cs="Arial"/>
        </w:rPr>
        <w:tab/>
        <w:t>No</w:t>
      </w:r>
    </w:p>
    <w:p w14:paraId="2B84CE3A" w14:textId="52CF98B3" w:rsidR="009A3E91" w:rsidRPr="009A3E91" w:rsidRDefault="009A3E91" w:rsidP="009A3E91">
      <w:pPr>
        <w:rPr>
          <w:rFonts w:ascii="Arial" w:hAnsi="Arial" w:cs="Arial"/>
        </w:rPr>
      </w:pPr>
      <w:r>
        <w:rPr>
          <w:rFonts w:ascii="Arial" w:hAnsi="Arial" w:cs="Arial"/>
        </w:rPr>
        <w:t xml:space="preserve">If yes, provide the </w:t>
      </w:r>
      <w:r w:rsidR="00C92922">
        <w:rPr>
          <w:rFonts w:ascii="Arial" w:hAnsi="Arial" w:cs="Arial"/>
        </w:rPr>
        <w:t>information regarding the grantor organiz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62"/>
      </w:tblGrid>
      <w:tr w:rsidR="005E46B5" w14:paraId="49F393B3" w14:textId="77777777" w:rsidTr="00C461B7">
        <w:trPr>
          <w:trHeight w:val="648"/>
        </w:trPr>
        <w:tc>
          <w:tcPr>
            <w:tcW w:w="5000" w:type="pct"/>
          </w:tcPr>
          <w:p w14:paraId="6C45B9BE" w14:textId="77777777" w:rsidR="005E46B5" w:rsidRDefault="005E46B5" w:rsidP="005E46B5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44EF947" w14:textId="44D2F490" w:rsidR="005364E2" w:rsidRDefault="005364E2" w:rsidP="00A93512">
      <w:pPr>
        <w:rPr>
          <w:rFonts w:ascii="Arial" w:hAnsi="Arial" w:cs="Arial"/>
        </w:rPr>
      </w:pPr>
    </w:p>
    <w:p w14:paraId="6791499F" w14:textId="0470D8A4" w:rsidR="00A93512" w:rsidRDefault="00A93512" w:rsidP="00D53A3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Budget</w:t>
      </w:r>
    </w:p>
    <w:p w14:paraId="40DE088E" w14:textId="27E4A660" w:rsidR="005F7EAF" w:rsidRPr="00D53A3C" w:rsidRDefault="00A93512" w:rsidP="00D53A3C">
      <w:pPr>
        <w:rPr>
          <w:rFonts w:ascii="Arial" w:hAnsi="Arial" w:cs="Arial"/>
        </w:rPr>
      </w:pPr>
      <w:r w:rsidRPr="00D53A3C">
        <w:rPr>
          <w:rFonts w:ascii="Arial" w:hAnsi="Arial" w:cs="Arial"/>
        </w:rPr>
        <w:t>Amount requeste</w:t>
      </w:r>
      <w:r w:rsidR="005F7EAF" w:rsidRPr="00D53A3C">
        <w:rPr>
          <w:rFonts w:ascii="Arial" w:hAnsi="Arial" w:cs="Arial"/>
        </w:rPr>
        <w:t>d</w:t>
      </w:r>
      <w:r w:rsidR="00C92922">
        <w:rPr>
          <w:rFonts w:ascii="Arial" w:hAnsi="Arial" w:cs="Arial"/>
        </w:rPr>
        <w:t xml:space="preserve"> in CH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03"/>
      </w:tblGrid>
      <w:tr w:rsidR="005F7EAF" w14:paraId="6C1E2EF1" w14:textId="77777777" w:rsidTr="005F7EAF">
        <w:trPr>
          <w:trHeight w:val="570"/>
        </w:trPr>
        <w:tc>
          <w:tcPr>
            <w:tcW w:w="3703" w:type="dxa"/>
          </w:tcPr>
          <w:p w14:paraId="296D95F2" w14:textId="77777777" w:rsidR="005F7EAF" w:rsidRDefault="005F7EAF" w:rsidP="005F7EA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4673563D" w14:textId="77777777" w:rsidR="005F7EAF" w:rsidRDefault="005F7EAF" w:rsidP="005F7EAF">
      <w:pPr>
        <w:pStyle w:val="ListParagraph"/>
        <w:ind w:left="0"/>
        <w:rPr>
          <w:rFonts w:ascii="Arial" w:hAnsi="Arial" w:cs="Arial"/>
        </w:rPr>
      </w:pPr>
    </w:p>
    <w:p w14:paraId="42487349" w14:textId="1C16580C" w:rsidR="005F7EAF" w:rsidRPr="00D53A3C" w:rsidRDefault="005F7EAF" w:rsidP="00D53A3C">
      <w:pPr>
        <w:rPr>
          <w:rFonts w:ascii="Arial" w:hAnsi="Arial" w:cs="Arial"/>
        </w:rPr>
      </w:pPr>
      <w:r w:rsidRPr="00D53A3C">
        <w:rPr>
          <w:rFonts w:ascii="Arial" w:hAnsi="Arial" w:cs="Arial"/>
        </w:rPr>
        <w:t>Budget justific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671"/>
        <w:gridCol w:w="1144"/>
        <w:gridCol w:w="1273"/>
        <w:gridCol w:w="1280"/>
        <w:gridCol w:w="1275"/>
        <w:gridCol w:w="1319"/>
      </w:tblGrid>
      <w:tr w:rsidR="005F7EAF" w14:paraId="0D5DFEC8" w14:textId="77777777" w:rsidTr="00C461B7">
        <w:trPr>
          <w:trHeight w:val="1190"/>
        </w:trPr>
        <w:tc>
          <w:tcPr>
            <w:tcW w:w="1843" w:type="pct"/>
            <w:shd w:val="clear" w:color="auto" w:fill="E7E6E6" w:themeFill="background2"/>
            <w:vAlign w:val="center"/>
          </w:tcPr>
          <w:p w14:paraId="41C69751" w14:textId="10915B89" w:rsidR="005F7EAF" w:rsidRDefault="005F7EAF" w:rsidP="005F7E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dget category</w:t>
            </w:r>
          </w:p>
        </w:tc>
        <w:tc>
          <w:tcPr>
            <w:tcW w:w="574" w:type="pct"/>
            <w:shd w:val="clear" w:color="auto" w:fill="E7E6E6" w:themeFill="background2"/>
            <w:vAlign w:val="center"/>
          </w:tcPr>
          <w:p w14:paraId="7AA7DACF" w14:textId="1DE4A0D4" w:rsidR="005F7EAF" w:rsidRDefault="005F7EAF" w:rsidP="005F7E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of units</w:t>
            </w:r>
          </w:p>
        </w:tc>
        <w:tc>
          <w:tcPr>
            <w:tcW w:w="639" w:type="pct"/>
            <w:shd w:val="clear" w:color="auto" w:fill="E7E6E6" w:themeFill="background2"/>
            <w:vAlign w:val="center"/>
          </w:tcPr>
          <w:p w14:paraId="148235FB" w14:textId="5F994FF5" w:rsidR="005F7EAF" w:rsidRDefault="005F7EAF" w:rsidP="005F7E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ce per unit</w:t>
            </w:r>
          </w:p>
        </w:tc>
        <w:tc>
          <w:tcPr>
            <w:tcW w:w="642" w:type="pct"/>
            <w:shd w:val="clear" w:color="auto" w:fill="E7E6E6" w:themeFill="background2"/>
            <w:vAlign w:val="center"/>
          </w:tcPr>
          <w:p w14:paraId="625D9E8C" w14:textId="200E74E3" w:rsidR="005F7EAF" w:rsidRDefault="005F7EAF" w:rsidP="005F7EAF">
            <w:pPr>
              <w:jc w:val="center"/>
              <w:rPr>
                <w:rFonts w:ascii="Arial" w:hAnsi="Arial" w:cs="Arial"/>
              </w:rPr>
            </w:pPr>
            <w:r w:rsidRPr="005F7EAF">
              <w:rPr>
                <w:rFonts w:ascii="Arial" w:hAnsi="Arial" w:cs="Arial"/>
              </w:rPr>
              <w:t xml:space="preserve">Applicant’s Share of the </w:t>
            </w:r>
            <w:r w:rsidR="00C92922">
              <w:rPr>
                <w:rFonts w:ascii="Arial" w:hAnsi="Arial" w:cs="Arial"/>
              </w:rPr>
              <w:t>c</w:t>
            </w:r>
            <w:r w:rsidRPr="005F7EAF">
              <w:rPr>
                <w:rFonts w:ascii="Arial" w:hAnsi="Arial" w:cs="Arial"/>
              </w:rPr>
              <w:t>ost</w:t>
            </w:r>
          </w:p>
        </w:tc>
        <w:tc>
          <w:tcPr>
            <w:tcW w:w="640" w:type="pct"/>
            <w:shd w:val="clear" w:color="auto" w:fill="E7E6E6" w:themeFill="background2"/>
            <w:vAlign w:val="center"/>
          </w:tcPr>
          <w:p w14:paraId="3C983BD3" w14:textId="6B31F71A" w:rsidR="005F7EAF" w:rsidRDefault="005F7EAF" w:rsidP="005F7EAF">
            <w:pPr>
              <w:jc w:val="center"/>
              <w:rPr>
                <w:rFonts w:ascii="Arial" w:hAnsi="Arial" w:cs="Arial"/>
              </w:rPr>
            </w:pPr>
            <w:r w:rsidRPr="005F7EAF">
              <w:rPr>
                <w:rFonts w:ascii="Arial" w:hAnsi="Arial" w:cs="Arial"/>
              </w:rPr>
              <w:t xml:space="preserve">SCAC </w:t>
            </w:r>
            <w:r>
              <w:rPr>
                <w:rFonts w:ascii="Arial" w:hAnsi="Arial" w:cs="Arial"/>
              </w:rPr>
              <w:t>Share of the cost</w:t>
            </w:r>
          </w:p>
        </w:tc>
        <w:tc>
          <w:tcPr>
            <w:tcW w:w="662" w:type="pct"/>
            <w:shd w:val="clear" w:color="auto" w:fill="E7E6E6" w:themeFill="background2"/>
            <w:vAlign w:val="center"/>
          </w:tcPr>
          <w:p w14:paraId="373BD4C3" w14:textId="498B7038" w:rsidR="005F7EAF" w:rsidRDefault="005F7EAF" w:rsidP="005F7EA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</w:tr>
      <w:tr w:rsidR="005F7EAF" w14:paraId="281F4136" w14:textId="77777777" w:rsidTr="00C461B7">
        <w:tc>
          <w:tcPr>
            <w:tcW w:w="1843" w:type="pct"/>
          </w:tcPr>
          <w:p w14:paraId="6A03EC23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574" w:type="pct"/>
          </w:tcPr>
          <w:p w14:paraId="3386DE5F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39" w:type="pct"/>
          </w:tcPr>
          <w:p w14:paraId="580DAC51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42" w:type="pct"/>
          </w:tcPr>
          <w:p w14:paraId="1F98760C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40" w:type="pct"/>
          </w:tcPr>
          <w:p w14:paraId="36F55CF0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62" w:type="pct"/>
          </w:tcPr>
          <w:p w14:paraId="7DFB2DF6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</w:tr>
      <w:tr w:rsidR="005F7EAF" w14:paraId="0F20407E" w14:textId="77777777" w:rsidTr="00C461B7">
        <w:tc>
          <w:tcPr>
            <w:tcW w:w="1843" w:type="pct"/>
          </w:tcPr>
          <w:p w14:paraId="52157E6C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574" w:type="pct"/>
          </w:tcPr>
          <w:p w14:paraId="1D9FCBDB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39" w:type="pct"/>
          </w:tcPr>
          <w:p w14:paraId="165C4323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42" w:type="pct"/>
          </w:tcPr>
          <w:p w14:paraId="6C88607E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40" w:type="pct"/>
          </w:tcPr>
          <w:p w14:paraId="46EAA641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62" w:type="pct"/>
          </w:tcPr>
          <w:p w14:paraId="32F8D56B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</w:tr>
      <w:tr w:rsidR="005F7EAF" w14:paraId="71D8D9A4" w14:textId="77777777" w:rsidTr="00C461B7">
        <w:tc>
          <w:tcPr>
            <w:tcW w:w="1843" w:type="pct"/>
          </w:tcPr>
          <w:p w14:paraId="6356D459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574" w:type="pct"/>
          </w:tcPr>
          <w:p w14:paraId="151D4B7A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39" w:type="pct"/>
          </w:tcPr>
          <w:p w14:paraId="1FE54570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42" w:type="pct"/>
          </w:tcPr>
          <w:p w14:paraId="39A5A36B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40" w:type="pct"/>
          </w:tcPr>
          <w:p w14:paraId="227B0F86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62" w:type="pct"/>
          </w:tcPr>
          <w:p w14:paraId="660F3E60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</w:tr>
      <w:tr w:rsidR="005F7EAF" w14:paraId="780B51E2" w14:textId="77777777" w:rsidTr="00C461B7">
        <w:tc>
          <w:tcPr>
            <w:tcW w:w="1843" w:type="pct"/>
          </w:tcPr>
          <w:p w14:paraId="27225095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574" w:type="pct"/>
          </w:tcPr>
          <w:p w14:paraId="6A7A1C19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39" w:type="pct"/>
          </w:tcPr>
          <w:p w14:paraId="6994DF38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42" w:type="pct"/>
          </w:tcPr>
          <w:p w14:paraId="0F445604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40" w:type="pct"/>
          </w:tcPr>
          <w:p w14:paraId="4BA495CB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62" w:type="pct"/>
          </w:tcPr>
          <w:p w14:paraId="04136B62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</w:tr>
      <w:tr w:rsidR="005F7EAF" w14:paraId="7AF0E5D4" w14:textId="77777777" w:rsidTr="00C461B7">
        <w:trPr>
          <w:trHeight w:val="357"/>
        </w:trPr>
        <w:tc>
          <w:tcPr>
            <w:tcW w:w="1843" w:type="pct"/>
            <w:vAlign w:val="center"/>
          </w:tcPr>
          <w:p w14:paraId="6A67D958" w14:textId="45F8D95B" w:rsidR="005F7EAF" w:rsidRDefault="005F7EAF" w:rsidP="005F7E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  <w:tc>
          <w:tcPr>
            <w:tcW w:w="574" w:type="pct"/>
            <w:vAlign w:val="center"/>
          </w:tcPr>
          <w:p w14:paraId="2D0A0699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39" w:type="pct"/>
            <w:vAlign w:val="center"/>
          </w:tcPr>
          <w:p w14:paraId="74ABD832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42" w:type="pct"/>
            <w:vAlign w:val="center"/>
          </w:tcPr>
          <w:p w14:paraId="7F91F457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40" w:type="pct"/>
            <w:vAlign w:val="center"/>
          </w:tcPr>
          <w:p w14:paraId="1D57A951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  <w:tc>
          <w:tcPr>
            <w:tcW w:w="662" w:type="pct"/>
            <w:vAlign w:val="center"/>
          </w:tcPr>
          <w:p w14:paraId="470737B5" w14:textId="77777777" w:rsidR="005F7EAF" w:rsidRDefault="005F7EAF" w:rsidP="005F7EAF">
            <w:pPr>
              <w:rPr>
                <w:rFonts w:ascii="Arial" w:hAnsi="Arial" w:cs="Arial"/>
              </w:rPr>
            </w:pPr>
          </w:p>
        </w:tc>
      </w:tr>
    </w:tbl>
    <w:p w14:paraId="6BFD1812" w14:textId="77777777" w:rsidR="00A93512" w:rsidRPr="00A93512" w:rsidRDefault="00A93512" w:rsidP="00A93512">
      <w:pPr>
        <w:rPr>
          <w:rFonts w:ascii="Arial" w:hAnsi="Arial" w:cs="Arial"/>
        </w:rPr>
      </w:pPr>
    </w:p>
    <w:p w14:paraId="1EE2680F" w14:textId="160C97DA" w:rsidR="00142573" w:rsidRDefault="00142573" w:rsidP="001B306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Referees</w:t>
      </w:r>
    </w:p>
    <w:p w14:paraId="7C2A383F" w14:textId="7DC005EE" w:rsidR="001B306C" w:rsidRPr="00BF555D" w:rsidRDefault="001B306C" w:rsidP="00BF555D">
      <w:pPr>
        <w:rPr>
          <w:rFonts w:ascii="Arial" w:hAnsi="Arial" w:cs="Arial"/>
          <w:b/>
        </w:rPr>
      </w:pPr>
      <w:r w:rsidRPr="00BF555D">
        <w:rPr>
          <w:rFonts w:ascii="Arial" w:hAnsi="Arial" w:cs="Arial"/>
        </w:rPr>
        <w:t>The recommendation letter from the supervisor of the PhD research project, the head of the research unit or similar</w:t>
      </w:r>
      <w:r w:rsidR="00C92922">
        <w:rPr>
          <w:rFonts w:ascii="Arial" w:hAnsi="Arial" w:cs="Arial"/>
        </w:rPr>
        <w:t xml:space="preserve"> is require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93"/>
        <w:gridCol w:w="1993"/>
        <w:gridCol w:w="1992"/>
        <w:gridCol w:w="1992"/>
        <w:gridCol w:w="1992"/>
      </w:tblGrid>
      <w:tr w:rsidR="00EA6CB7" w14:paraId="23174169" w14:textId="77777777" w:rsidTr="003B20B0">
        <w:trPr>
          <w:trHeight w:val="585"/>
        </w:trPr>
        <w:tc>
          <w:tcPr>
            <w:tcW w:w="1000" w:type="pct"/>
            <w:shd w:val="clear" w:color="auto" w:fill="E7E6E6" w:themeFill="background2"/>
            <w:vAlign w:val="center"/>
          </w:tcPr>
          <w:p w14:paraId="6EBEDC61" w14:textId="6235F889" w:rsidR="00EA6CB7" w:rsidRDefault="00EA6CB7" w:rsidP="00DD2B8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1000" w:type="pct"/>
            <w:shd w:val="clear" w:color="auto" w:fill="E7E6E6" w:themeFill="background2"/>
            <w:vAlign w:val="center"/>
          </w:tcPr>
          <w:p w14:paraId="2B195E07" w14:textId="699C2227" w:rsidR="00EA6CB7" w:rsidRDefault="00EA6CB7" w:rsidP="00DD2B8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</w:t>
            </w:r>
          </w:p>
        </w:tc>
        <w:tc>
          <w:tcPr>
            <w:tcW w:w="1000" w:type="pct"/>
            <w:shd w:val="clear" w:color="auto" w:fill="E7E6E6" w:themeFill="background2"/>
            <w:vAlign w:val="center"/>
          </w:tcPr>
          <w:p w14:paraId="0738FA41" w14:textId="2D446157" w:rsidR="00EA6CB7" w:rsidRDefault="00EA6CB7" w:rsidP="00DD2B8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ition</w:t>
            </w:r>
          </w:p>
        </w:tc>
        <w:tc>
          <w:tcPr>
            <w:tcW w:w="1000" w:type="pct"/>
            <w:shd w:val="clear" w:color="auto" w:fill="E7E6E6" w:themeFill="background2"/>
            <w:vAlign w:val="center"/>
          </w:tcPr>
          <w:p w14:paraId="2FE53C92" w14:textId="1554B66F" w:rsidR="00EA6CB7" w:rsidRDefault="00EA6CB7" w:rsidP="00DD2B8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</w:t>
            </w:r>
          </w:p>
        </w:tc>
        <w:tc>
          <w:tcPr>
            <w:tcW w:w="1000" w:type="pct"/>
            <w:shd w:val="clear" w:color="auto" w:fill="E7E6E6" w:themeFill="background2"/>
            <w:vAlign w:val="center"/>
          </w:tcPr>
          <w:p w14:paraId="08518648" w14:textId="6FD99C4C" w:rsidR="00EA6CB7" w:rsidRDefault="00EA6CB7" w:rsidP="00DD2B8E">
            <w:pPr>
              <w:jc w:val="center"/>
              <w:rPr>
                <w:rFonts w:ascii="Arial" w:hAnsi="Arial" w:cs="Arial"/>
              </w:rPr>
            </w:pPr>
            <w:r w:rsidRPr="003F53C6">
              <w:rPr>
                <w:rFonts w:ascii="Arial" w:hAnsi="Arial" w:cs="Arial"/>
              </w:rPr>
              <w:t>Mobile</w:t>
            </w:r>
          </w:p>
        </w:tc>
      </w:tr>
      <w:tr w:rsidR="00EA6CB7" w14:paraId="02D5CEA1" w14:textId="77777777" w:rsidTr="00C461B7">
        <w:trPr>
          <w:trHeight w:val="263"/>
        </w:trPr>
        <w:tc>
          <w:tcPr>
            <w:tcW w:w="1000" w:type="pct"/>
          </w:tcPr>
          <w:p w14:paraId="4E35245F" w14:textId="77777777" w:rsidR="00EA6CB7" w:rsidRDefault="00EA6CB7" w:rsidP="00DD2B8E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14:paraId="67C1386F" w14:textId="77777777" w:rsidR="00EA6CB7" w:rsidRDefault="00EA6CB7" w:rsidP="00DD2B8E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14:paraId="7A9EF80D" w14:textId="77777777" w:rsidR="00EA6CB7" w:rsidRDefault="00EA6CB7" w:rsidP="00DD2B8E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14:paraId="3F9F02FC" w14:textId="77777777" w:rsidR="00EA6CB7" w:rsidRDefault="00EA6CB7" w:rsidP="00DD2B8E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14:paraId="5242458D" w14:textId="77777777" w:rsidR="00EA6CB7" w:rsidRDefault="00EA6CB7" w:rsidP="00DD2B8E">
            <w:pPr>
              <w:rPr>
                <w:rFonts w:ascii="Arial" w:hAnsi="Arial" w:cs="Arial"/>
              </w:rPr>
            </w:pPr>
          </w:p>
        </w:tc>
      </w:tr>
      <w:tr w:rsidR="00EA6CB7" w14:paraId="0C00A8CE" w14:textId="77777777" w:rsidTr="00C461B7">
        <w:trPr>
          <w:trHeight w:val="263"/>
        </w:trPr>
        <w:tc>
          <w:tcPr>
            <w:tcW w:w="1000" w:type="pct"/>
          </w:tcPr>
          <w:p w14:paraId="5F64B846" w14:textId="77777777" w:rsidR="00EA6CB7" w:rsidRDefault="00EA6CB7" w:rsidP="00DD2B8E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14:paraId="35FE41B4" w14:textId="77777777" w:rsidR="00EA6CB7" w:rsidRDefault="00EA6CB7" w:rsidP="00DD2B8E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14:paraId="762B72ED" w14:textId="77777777" w:rsidR="00EA6CB7" w:rsidRDefault="00EA6CB7" w:rsidP="00DD2B8E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14:paraId="7BE4D472" w14:textId="77777777" w:rsidR="00EA6CB7" w:rsidRDefault="00EA6CB7" w:rsidP="00DD2B8E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14:paraId="14B71E6A" w14:textId="77777777" w:rsidR="00EA6CB7" w:rsidRDefault="00EA6CB7" w:rsidP="00DD2B8E">
            <w:pPr>
              <w:rPr>
                <w:rFonts w:ascii="Arial" w:hAnsi="Arial" w:cs="Arial"/>
              </w:rPr>
            </w:pPr>
          </w:p>
        </w:tc>
      </w:tr>
    </w:tbl>
    <w:p w14:paraId="31FD63D5" w14:textId="2DEE428C" w:rsidR="009B2E5A" w:rsidRDefault="009B2E5A"/>
    <w:p w14:paraId="287BBA18" w14:textId="77777777" w:rsidR="005F346B" w:rsidRDefault="005F346B"/>
    <w:p w14:paraId="607AC1AF" w14:textId="652F93FE" w:rsidR="009B2E5A" w:rsidRDefault="005439E2" w:rsidP="005F346B">
      <w:pPr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154374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346B" w:rsidRPr="005F346B">
            <w:rPr>
              <w:rFonts w:ascii="Segoe UI Symbol" w:eastAsia="MS Gothic" w:hAnsi="Segoe UI Symbol" w:cs="Segoe UI Symbol"/>
            </w:rPr>
            <w:t>☐</w:t>
          </w:r>
        </w:sdtContent>
      </w:sdt>
      <w:r w:rsidR="005F346B" w:rsidRPr="005F346B">
        <w:rPr>
          <w:rFonts w:ascii="Arial" w:hAnsi="Arial" w:cs="Arial"/>
        </w:rPr>
        <w:t xml:space="preserve">  </w:t>
      </w:r>
      <w:r w:rsidR="009B2E5A" w:rsidRPr="005F346B">
        <w:rPr>
          <w:rFonts w:ascii="Arial" w:hAnsi="Arial" w:cs="Arial"/>
        </w:rPr>
        <w:t>I hereby confirm that the information provided herein is accurate, correct and complete and that the documents submitted along with this application form are genuine</w:t>
      </w:r>
      <w:r w:rsidR="005F346B" w:rsidRPr="005F346B">
        <w:rPr>
          <w:rFonts w:ascii="Arial" w:hAnsi="Arial" w:cs="Arial"/>
        </w:rPr>
        <w:t>. I also understand that any willful dishonesty may render for refusal of this applic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1985"/>
        <w:gridCol w:w="4013"/>
      </w:tblGrid>
      <w:tr w:rsidR="005F346B" w14:paraId="43F1D6C2" w14:textId="0FF1E663" w:rsidTr="005F346B">
        <w:trPr>
          <w:trHeight w:val="570"/>
        </w:trPr>
        <w:tc>
          <w:tcPr>
            <w:tcW w:w="3964" w:type="dxa"/>
            <w:tcBorders>
              <w:bottom w:val="single" w:sz="4" w:space="0" w:color="auto"/>
            </w:tcBorders>
            <w:vAlign w:val="center"/>
          </w:tcPr>
          <w:p w14:paraId="05BCF733" w14:textId="77777777" w:rsidR="005F346B" w:rsidRDefault="005F346B" w:rsidP="005F346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85" w:type="dxa"/>
            <w:vAlign w:val="center"/>
          </w:tcPr>
          <w:p w14:paraId="3D6417CD" w14:textId="77777777" w:rsidR="005F346B" w:rsidRDefault="005F346B" w:rsidP="005F346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013" w:type="dxa"/>
            <w:tcBorders>
              <w:bottom w:val="single" w:sz="4" w:space="0" w:color="auto"/>
            </w:tcBorders>
            <w:vAlign w:val="center"/>
          </w:tcPr>
          <w:p w14:paraId="4E200C33" w14:textId="77777777" w:rsidR="005F346B" w:rsidRDefault="005F346B" w:rsidP="005F346B">
            <w:pPr>
              <w:jc w:val="center"/>
              <w:rPr>
                <w:rFonts w:ascii="Arial" w:hAnsi="Arial" w:cs="Arial"/>
              </w:rPr>
            </w:pPr>
          </w:p>
        </w:tc>
      </w:tr>
      <w:tr w:rsidR="005F346B" w14:paraId="23831122" w14:textId="3E80EF1F" w:rsidTr="005F346B">
        <w:trPr>
          <w:trHeight w:val="422"/>
        </w:trPr>
        <w:tc>
          <w:tcPr>
            <w:tcW w:w="3964" w:type="dxa"/>
            <w:tcBorders>
              <w:top w:val="single" w:sz="4" w:space="0" w:color="auto"/>
            </w:tcBorders>
            <w:vAlign w:val="center"/>
          </w:tcPr>
          <w:p w14:paraId="2FC8AEAA" w14:textId="4B1389C5" w:rsidR="005F346B" w:rsidRPr="005F346B" w:rsidRDefault="005F346B" w:rsidP="005F346B">
            <w:pPr>
              <w:rPr>
                <w:rFonts w:ascii="Arial" w:hAnsi="Arial" w:cs="Arial"/>
                <w:sz w:val="20"/>
              </w:rPr>
            </w:pPr>
            <w:r w:rsidRPr="005F346B">
              <w:rPr>
                <w:rFonts w:ascii="Arial" w:hAnsi="Arial" w:cs="Arial"/>
                <w:sz w:val="20"/>
              </w:rPr>
              <w:t>(Applicant’s signature)</w:t>
            </w:r>
          </w:p>
        </w:tc>
        <w:tc>
          <w:tcPr>
            <w:tcW w:w="1985" w:type="dxa"/>
            <w:vAlign w:val="center"/>
          </w:tcPr>
          <w:p w14:paraId="40E16F99" w14:textId="39D7FF02" w:rsidR="005F346B" w:rsidRPr="005F346B" w:rsidRDefault="005F346B" w:rsidP="005F346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013" w:type="dxa"/>
            <w:tcBorders>
              <w:top w:val="single" w:sz="4" w:space="0" w:color="auto"/>
            </w:tcBorders>
            <w:vAlign w:val="center"/>
          </w:tcPr>
          <w:p w14:paraId="736255FF" w14:textId="2E5ECCA4" w:rsidR="005F346B" w:rsidRPr="005F346B" w:rsidRDefault="005F346B" w:rsidP="005F346B">
            <w:pPr>
              <w:rPr>
                <w:rFonts w:ascii="Arial" w:hAnsi="Arial" w:cs="Arial"/>
                <w:sz w:val="20"/>
              </w:rPr>
            </w:pPr>
            <w:r w:rsidRPr="005F346B">
              <w:rPr>
                <w:rFonts w:ascii="Arial" w:hAnsi="Arial" w:cs="Arial"/>
                <w:sz w:val="20"/>
              </w:rPr>
              <w:t>(Date)</w:t>
            </w:r>
          </w:p>
        </w:tc>
      </w:tr>
    </w:tbl>
    <w:p w14:paraId="6D4D5ED2" w14:textId="3D2D27BC" w:rsidR="005F346B" w:rsidRDefault="005F346B" w:rsidP="005F346B">
      <w:pPr>
        <w:jc w:val="both"/>
        <w:rPr>
          <w:rFonts w:ascii="Arial" w:hAnsi="Arial" w:cs="Arial"/>
        </w:rPr>
      </w:pPr>
    </w:p>
    <w:p w14:paraId="7DC8523A" w14:textId="77777777" w:rsidR="00D0143B" w:rsidRDefault="00D0143B" w:rsidP="005F346B">
      <w:pPr>
        <w:jc w:val="both"/>
        <w:rPr>
          <w:rFonts w:ascii="Arial" w:hAnsi="Arial" w:cs="Arial"/>
        </w:rPr>
      </w:pPr>
    </w:p>
    <w:p w14:paraId="7C1D001C" w14:textId="77777777" w:rsidR="00D0143B" w:rsidRDefault="00D0143B" w:rsidP="005F346B">
      <w:pPr>
        <w:jc w:val="both"/>
        <w:rPr>
          <w:rFonts w:ascii="Arial" w:hAnsi="Arial" w:cs="Arial"/>
        </w:rPr>
      </w:pPr>
    </w:p>
    <w:p w14:paraId="5AC3A5B7" w14:textId="32F4B4DD" w:rsidR="00D0143B" w:rsidRPr="005F346B" w:rsidRDefault="00D0143B" w:rsidP="005F346B">
      <w:pPr>
        <w:jc w:val="both"/>
        <w:rPr>
          <w:rFonts w:ascii="Arial" w:hAnsi="Arial" w:cs="Arial"/>
        </w:rPr>
      </w:pPr>
      <w:r w:rsidRPr="00B04D86">
        <w:rPr>
          <w:rFonts w:ascii="Arial" w:hAnsi="Arial" w:cs="Arial"/>
        </w:rPr>
        <w:t xml:space="preserve">The completed Application Form </w:t>
      </w:r>
      <w:r w:rsidR="003B20B0" w:rsidRPr="00B04D86">
        <w:rPr>
          <w:rFonts w:ascii="Arial" w:hAnsi="Arial" w:cs="Arial"/>
        </w:rPr>
        <w:t xml:space="preserve">- </w:t>
      </w:r>
      <w:r w:rsidRPr="00B04D86">
        <w:rPr>
          <w:rFonts w:ascii="Arial" w:hAnsi="Arial" w:cs="Arial"/>
        </w:rPr>
        <w:t>Annex 1</w:t>
      </w:r>
      <w:r w:rsidR="003B20B0" w:rsidRPr="00B04D86">
        <w:rPr>
          <w:rFonts w:ascii="Arial" w:hAnsi="Arial" w:cs="Arial"/>
        </w:rPr>
        <w:t xml:space="preserve"> (</w:t>
      </w:r>
      <w:r w:rsidR="00B04D86" w:rsidRPr="00B04D86">
        <w:rPr>
          <w:rFonts w:ascii="Arial" w:hAnsi="Arial" w:cs="Arial"/>
        </w:rPr>
        <w:t>W</w:t>
      </w:r>
      <w:r w:rsidR="003B20B0" w:rsidRPr="00B04D86">
        <w:rPr>
          <w:rFonts w:ascii="Arial" w:hAnsi="Arial" w:cs="Arial"/>
        </w:rPr>
        <w:t>ord and PDF format)</w:t>
      </w:r>
      <w:r w:rsidRPr="00B04D86">
        <w:rPr>
          <w:rFonts w:ascii="Arial" w:hAnsi="Arial" w:cs="Arial"/>
        </w:rPr>
        <w:t>, CV of the applicant and the recommendation letter(s) should be submitted</w:t>
      </w:r>
      <w:r w:rsidR="003B20B0" w:rsidRPr="00B04D86">
        <w:rPr>
          <w:rFonts w:ascii="Arial" w:hAnsi="Arial" w:cs="Arial"/>
        </w:rPr>
        <w:t xml:space="preserve"> no later than 20 June 2021 (18:00 UTC/GMT + 4) </w:t>
      </w:r>
      <w:r w:rsidRPr="00B04D86">
        <w:rPr>
          <w:rFonts w:ascii="Arial" w:hAnsi="Arial" w:cs="Arial"/>
        </w:rPr>
        <w:t xml:space="preserve">to the following address: </w:t>
      </w:r>
      <w:hyperlink r:id="rId11" w:history="1">
        <w:r w:rsidR="003B20B0" w:rsidRPr="00B04D86">
          <w:rPr>
            <w:rStyle w:val="Hyperlink"/>
            <w:rFonts w:ascii="Arial" w:eastAsia="Times New Roman" w:hAnsi="Arial" w:cs="Arial"/>
          </w:rPr>
          <w:t>grants@sd-caucasus.com</w:t>
        </w:r>
      </w:hyperlink>
      <w:r w:rsidRPr="00B04D86">
        <w:rPr>
          <w:rFonts w:ascii="Arial" w:hAnsi="Arial" w:cs="Arial"/>
        </w:rPr>
        <w:t>. Please indicate “SCAC Small Research Top-up Grant 2021” in the email subject line.</w:t>
      </w:r>
    </w:p>
    <w:sectPr w:rsidR="00D0143B" w:rsidRPr="005F346B" w:rsidSect="00FB6112">
      <w:footerReference w:type="default" r:id="rId12"/>
      <w:pgSz w:w="12240" w:h="15840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B6B11D" w14:textId="77777777" w:rsidR="005439E2" w:rsidRDefault="005439E2" w:rsidP="003F53C6">
      <w:pPr>
        <w:spacing w:after="0" w:line="240" w:lineRule="auto"/>
      </w:pPr>
      <w:r>
        <w:separator/>
      </w:r>
    </w:p>
  </w:endnote>
  <w:endnote w:type="continuationSeparator" w:id="0">
    <w:p w14:paraId="4BBE76C6" w14:textId="77777777" w:rsidR="005439E2" w:rsidRDefault="005439E2" w:rsidP="003F53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764087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9AA663" w14:textId="3C2CFC75" w:rsidR="003F53C6" w:rsidRDefault="003F53C6" w:rsidP="003F53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312AF1" w14:textId="77777777" w:rsidR="005439E2" w:rsidRDefault="005439E2" w:rsidP="003F53C6">
      <w:pPr>
        <w:spacing w:after="0" w:line="240" w:lineRule="auto"/>
      </w:pPr>
      <w:r>
        <w:separator/>
      </w:r>
    </w:p>
  </w:footnote>
  <w:footnote w:type="continuationSeparator" w:id="0">
    <w:p w14:paraId="5A8A5EBB" w14:textId="77777777" w:rsidR="005439E2" w:rsidRDefault="005439E2" w:rsidP="003F53C6">
      <w:pPr>
        <w:spacing w:after="0" w:line="240" w:lineRule="auto"/>
      </w:pPr>
      <w:r>
        <w:continuationSeparator/>
      </w:r>
    </w:p>
  </w:footnote>
  <w:footnote w:id="1">
    <w:p w14:paraId="1F0CBF76" w14:textId="3DD38C36" w:rsidR="003F53C6" w:rsidRPr="0062592C" w:rsidRDefault="003F53C6">
      <w:pPr>
        <w:pStyle w:val="FootnoteText"/>
        <w:rPr>
          <w:rFonts w:ascii="Arial" w:hAnsi="Arial" w:cs="Arial"/>
        </w:rPr>
      </w:pPr>
      <w:r w:rsidRPr="0062592C">
        <w:rPr>
          <w:rStyle w:val="FootnoteReference"/>
          <w:rFonts w:ascii="Arial" w:hAnsi="Arial" w:cs="Arial"/>
        </w:rPr>
        <w:footnoteRef/>
      </w:r>
      <w:r w:rsidRPr="0062592C">
        <w:rPr>
          <w:rFonts w:ascii="Arial" w:hAnsi="Arial" w:cs="Arial"/>
        </w:rPr>
        <w:t xml:space="preserve"> Must be filled in English language</w:t>
      </w:r>
      <w:r w:rsidR="00AD19C3">
        <w:rPr>
          <w:rFonts w:ascii="Arial" w:hAnsi="Arial" w:cs="Arial"/>
        </w:rPr>
        <w:t>.</w:t>
      </w:r>
    </w:p>
  </w:footnote>
  <w:footnote w:id="2">
    <w:p w14:paraId="35B3404E" w14:textId="746520A1" w:rsidR="0062592C" w:rsidRPr="0062592C" w:rsidRDefault="0062592C">
      <w:pPr>
        <w:pStyle w:val="FootnoteText"/>
        <w:rPr>
          <w:lang w:val="ka-GE"/>
        </w:rPr>
      </w:pPr>
      <w:r w:rsidRPr="0062592C">
        <w:rPr>
          <w:rStyle w:val="FootnoteReference"/>
          <w:rFonts w:ascii="Arial" w:hAnsi="Arial" w:cs="Arial"/>
        </w:rPr>
        <w:footnoteRef/>
      </w:r>
      <w:r w:rsidRPr="0062592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pplicant</w:t>
      </w:r>
      <w:r w:rsidR="0022030A">
        <w:rPr>
          <w:rFonts w:ascii="Arial" w:hAnsi="Arial" w:cs="Arial"/>
        </w:rPr>
        <w:t xml:space="preserve"> can be</w:t>
      </w:r>
      <w:r w:rsidR="00AD19C3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 xml:space="preserve"> </w:t>
      </w:r>
      <w:r w:rsidR="0022030A" w:rsidRPr="0022030A">
        <w:rPr>
          <w:rFonts w:ascii="Arial" w:hAnsi="Arial" w:cs="Arial"/>
        </w:rPr>
        <w:t>team</w:t>
      </w:r>
      <w:r w:rsidR="0022030A">
        <w:rPr>
          <w:rFonts w:ascii="Arial" w:hAnsi="Arial" w:cs="Arial"/>
        </w:rPr>
        <w:t xml:space="preserve"> leader as well as </w:t>
      </w:r>
      <w:r w:rsidR="00AD19C3">
        <w:rPr>
          <w:rFonts w:ascii="Arial" w:hAnsi="Arial" w:cs="Arial"/>
        </w:rPr>
        <w:t>team member</w:t>
      </w:r>
      <w:r w:rsidR="00AD19C3" w:rsidRPr="00AD19C3">
        <w:rPr>
          <w:rFonts w:ascii="Arial" w:hAnsi="Arial" w:cs="Arial"/>
        </w:rPr>
        <w:t xml:space="preserve"> </w:t>
      </w:r>
      <w:r w:rsidR="00AD19C3">
        <w:rPr>
          <w:rFonts w:ascii="Arial" w:hAnsi="Arial" w:cs="Arial"/>
        </w:rPr>
        <w:t xml:space="preserve">of the </w:t>
      </w:r>
      <w:r w:rsidR="00AD19C3" w:rsidRPr="0022030A">
        <w:rPr>
          <w:rFonts w:ascii="Arial" w:hAnsi="Arial" w:cs="Arial"/>
        </w:rPr>
        <w:t>research project</w:t>
      </w:r>
      <w:r w:rsidR="00AD19C3">
        <w:rPr>
          <w:rFonts w:ascii="Arial" w:hAnsi="Arial" w:cs="Arial"/>
        </w:rPr>
        <w:t>.</w:t>
      </w:r>
    </w:p>
  </w:footnote>
  <w:footnote w:id="3">
    <w:p w14:paraId="42C9F0D3" w14:textId="77777777" w:rsidR="00DE2CC4" w:rsidRDefault="00DE2CC4" w:rsidP="00DE2CC4">
      <w:pPr>
        <w:pStyle w:val="FootnoteText"/>
      </w:pPr>
      <w:r>
        <w:rPr>
          <w:rStyle w:val="FootnoteReference"/>
        </w:rPr>
        <w:footnoteRef/>
      </w:r>
      <w:r>
        <w:t xml:space="preserve"> Publication available here: </w:t>
      </w:r>
      <w:hyperlink r:id="rId1" w:history="1">
        <w:r w:rsidRPr="00600A5B">
          <w:rPr>
            <w:rStyle w:val="Hyperlink"/>
          </w:rPr>
          <w:t>https://drive.google.com/file/d/1Jazc5DKPYTj5hbdJkfqGQ0iKZFMHC32p/view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D90898"/>
    <w:multiLevelType w:val="hybridMultilevel"/>
    <w:tmpl w:val="16A2B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575340"/>
    <w:multiLevelType w:val="hybridMultilevel"/>
    <w:tmpl w:val="7D0CA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5939BF"/>
    <w:multiLevelType w:val="hybridMultilevel"/>
    <w:tmpl w:val="7D0CA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62C71"/>
    <w:multiLevelType w:val="hybridMultilevel"/>
    <w:tmpl w:val="F19817D4"/>
    <w:lvl w:ilvl="0" w:tplc="94DE8B5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D91C2A"/>
    <w:multiLevelType w:val="hybridMultilevel"/>
    <w:tmpl w:val="68A05588"/>
    <w:lvl w:ilvl="0" w:tplc="CBC6E7C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F770D"/>
    <w:multiLevelType w:val="hybridMultilevel"/>
    <w:tmpl w:val="E97CD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72004D"/>
    <w:multiLevelType w:val="hybridMultilevel"/>
    <w:tmpl w:val="16A2B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001686"/>
    <w:multiLevelType w:val="hybridMultilevel"/>
    <w:tmpl w:val="7D0CA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0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tDA0NrUwNjM3MTdU0lEKTi0uzszPAykwrQUAM+id+iwAAAA="/>
  </w:docVars>
  <w:rsids>
    <w:rsidRoot w:val="003F53C6"/>
    <w:rsid w:val="0002046A"/>
    <w:rsid w:val="00084103"/>
    <w:rsid w:val="000B66E5"/>
    <w:rsid w:val="00142573"/>
    <w:rsid w:val="00151E5A"/>
    <w:rsid w:val="001A4F95"/>
    <w:rsid w:val="001B306C"/>
    <w:rsid w:val="0022030A"/>
    <w:rsid w:val="0035747E"/>
    <w:rsid w:val="003B20B0"/>
    <w:rsid w:val="003F53C6"/>
    <w:rsid w:val="004C1FA2"/>
    <w:rsid w:val="004F0CF7"/>
    <w:rsid w:val="005364E2"/>
    <w:rsid w:val="005439E2"/>
    <w:rsid w:val="00590691"/>
    <w:rsid w:val="005E46B5"/>
    <w:rsid w:val="005F346B"/>
    <w:rsid w:val="005F7EAF"/>
    <w:rsid w:val="0062592C"/>
    <w:rsid w:val="00693DD3"/>
    <w:rsid w:val="007A7A85"/>
    <w:rsid w:val="007F11F7"/>
    <w:rsid w:val="008D65D9"/>
    <w:rsid w:val="00901561"/>
    <w:rsid w:val="009A3E91"/>
    <w:rsid w:val="009B2E5A"/>
    <w:rsid w:val="009C1257"/>
    <w:rsid w:val="00A1330A"/>
    <w:rsid w:val="00A1401B"/>
    <w:rsid w:val="00A93512"/>
    <w:rsid w:val="00AB4C34"/>
    <w:rsid w:val="00AD19C3"/>
    <w:rsid w:val="00B00C74"/>
    <w:rsid w:val="00B04D86"/>
    <w:rsid w:val="00B46DDE"/>
    <w:rsid w:val="00BF555D"/>
    <w:rsid w:val="00C22E28"/>
    <w:rsid w:val="00C461B7"/>
    <w:rsid w:val="00C565FA"/>
    <w:rsid w:val="00C92922"/>
    <w:rsid w:val="00CA7B5B"/>
    <w:rsid w:val="00D0143B"/>
    <w:rsid w:val="00D53A3C"/>
    <w:rsid w:val="00D80232"/>
    <w:rsid w:val="00DE2CC4"/>
    <w:rsid w:val="00E012EB"/>
    <w:rsid w:val="00EA6CB7"/>
    <w:rsid w:val="00F2184E"/>
    <w:rsid w:val="00FB6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C7EB5"/>
  <w15:chartTrackingRefBased/>
  <w15:docId w15:val="{C071163F-8885-49BC-8F43-7B11FB7EC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F53C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53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F53C6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F53C6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3C6"/>
  </w:style>
  <w:style w:type="paragraph" w:styleId="Footer">
    <w:name w:val="footer"/>
    <w:basedOn w:val="Normal"/>
    <w:link w:val="FooterChar"/>
    <w:uiPriority w:val="99"/>
    <w:unhideWhenUsed/>
    <w:rsid w:val="003F53C6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3C6"/>
  </w:style>
  <w:style w:type="table" w:styleId="TableGrid">
    <w:name w:val="Table Grid"/>
    <w:basedOn w:val="TableNormal"/>
    <w:uiPriority w:val="39"/>
    <w:rsid w:val="003F53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140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401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1401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364E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rants@sd-caucasus.com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rive.google.com/file/d/1Jazc5DKPYTj5hbdJkfqGQ0iKZFMHC32p/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09726B-B5FA-4028-AE4B-1609FD615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1</TotalTime>
  <Pages>4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Kate</dc:creator>
  <cp:keywords/>
  <dc:description/>
  <cp:lastModifiedBy>Nina</cp:lastModifiedBy>
  <cp:revision>27</cp:revision>
  <dcterms:created xsi:type="dcterms:W3CDTF">2021-02-17T06:48:00Z</dcterms:created>
  <dcterms:modified xsi:type="dcterms:W3CDTF">2021-04-19T10:01:00Z</dcterms:modified>
</cp:coreProperties>
</file>